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CD42A" w14:textId="08742756" w:rsidR="00551C58" w:rsidRPr="0064510A" w:rsidRDefault="000F4062" w:rsidP="00FE0AE6">
      <w:pPr>
        <w:pStyle w:val="Title"/>
        <w:spacing w:after="200" w:line="240" w:lineRule="auto"/>
        <w:rPr>
          <w:sz w:val="58"/>
          <w:szCs w:val="58"/>
          <w:lang w:val="en-GB"/>
        </w:rPr>
      </w:pPr>
      <w:r w:rsidRPr="0064510A">
        <w:rPr>
          <w:sz w:val="58"/>
          <w:szCs w:val="58"/>
          <w:lang w:val="en-GB"/>
        </w:rPr>
        <w:t xml:space="preserve">Bihar </w:t>
      </w:r>
      <w:r w:rsidR="00741D58" w:rsidRPr="0064510A">
        <w:rPr>
          <w:sz w:val="58"/>
          <w:szCs w:val="58"/>
          <w:lang w:val="en-GB"/>
        </w:rPr>
        <w:t>&amp;</w:t>
      </w:r>
      <w:r w:rsidRPr="0064510A">
        <w:rPr>
          <w:sz w:val="58"/>
          <w:szCs w:val="58"/>
          <w:lang w:val="en-GB"/>
        </w:rPr>
        <w:t xml:space="preserve"> Jharkhand Medical Assoc.</w:t>
      </w:r>
      <w:r w:rsidR="00741D58" w:rsidRPr="0064510A">
        <w:rPr>
          <w:sz w:val="58"/>
          <w:szCs w:val="58"/>
          <w:lang w:val="en-GB"/>
        </w:rPr>
        <w:t xml:space="preserve"> (UK)</w:t>
      </w:r>
    </w:p>
    <w:p w14:paraId="2027EB86" w14:textId="17997AB3" w:rsidR="00551C58" w:rsidRPr="0064510A" w:rsidRDefault="00741D58" w:rsidP="00FE0AE6">
      <w:pPr>
        <w:pStyle w:val="Subtitle"/>
        <w:spacing w:after="120"/>
        <w:rPr>
          <w:sz w:val="44"/>
          <w:szCs w:val="24"/>
          <w:lang w:val="en-GB"/>
        </w:rPr>
      </w:pPr>
      <w:r w:rsidRPr="0064510A">
        <w:rPr>
          <w:sz w:val="44"/>
          <w:szCs w:val="24"/>
          <w:lang w:val="en-GB"/>
        </w:rPr>
        <w:t>4</w:t>
      </w:r>
      <w:r w:rsidR="001E7E85" w:rsidRPr="0064510A">
        <w:rPr>
          <w:sz w:val="44"/>
          <w:szCs w:val="24"/>
          <w:lang w:val="en-GB"/>
        </w:rPr>
        <w:t>2nd</w:t>
      </w:r>
      <w:r w:rsidRPr="0064510A">
        <w:rPr>
          <w:sz w:val="44"/>
          <w:szCs w:val="24"/>
          <w:lang w:val="en-GB"/>
        </w:rPr>
        <w:t xml:space="preserve"> Annual Congress</w:t>
      </w:r>
      <w:r w:rsidR="00C70C8E" w:rsidRPr="0064510A">
        <w:rPr>
          <w:sz w:val="44"/>
          <w:szCs w:val="24"/>
          <w:lang w:val="en-GB"/>
        </w:rPr>
        <w:t xml:space="preserve"> – </w:t>
      </w:r>
      <w:r w:rsidR="001E7E85" w:rsidRPr="0064510A">
        <w:rPr>
          <w:sz w:val="44"/>
          <w:szCs w:val="24"/>
          <w:lang w:val="en-GB"/>
        </w:rPr>
        <w:t>23rd</w:t>
      </w:r>
      <w:r w:rsidRPr="0064510A">
        <w:rPr>
          <w:sz w:val="44"/>
          <w:szCs w:val="24"/>
          <w:lang w:val="en-GB"/>
        </w:rPr>
        <w:t xml:space="preserve"> July 20</w:t>
      </w:r>
      <w:r w:rsidR="007C4808" w:rsidRPr="0064510A">
        <w:rPr>
          <w:sz w:val="44"/>
          <w:szCs w:val="24"/>
          <w:lang w:val="en-GB"/>
        </w:rPr>
        <w:t>2</w:t>
      </w:r>
      <w:r w:rsidR="001E7E85" w:rsidRPr="0064510A">
        <w:rPr>
          <w:sz w:val="44"/>
          <w:szCs w:val="24"/>
          <w:lang w:val="en-GB"/>
        </w:rPr>
        <w:t>2</w:t>
      </w:r>
    </w:p>
    <w:p w14:paraId="558A92AA" w14:textId="79D70F60" w:rsidR="00C9711E" w:rsidRPr="0064510A" w:rsidRDefault="006A4A0A" w:rsidP="007C4D2C">
      <w:pPr>
        <w:pStyle w:val="Heading1"/>
        <w:tabs>
          <w:tab w:val="left" w:pos="1155"/>
        </w:tabs>
        <w:rPr>
          <w:lang w:val="en-GB"/>
        </w:rPr>
      </w:pPr>
      <w:r w:rsidRPr="0064510A">
        <w:rPr>
          <w:noProof/>
          <w:sz w:val="22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55167" behindDoc="0" locked="0" layoutInCell="1" allowOverlap="1" wp14:anchorId="05156C94" wp14:editId="7ADC6106">
                <wp:simplePos x="0" y="0"/>
                <wp:positionH relativeFrom="column">
                  <wp:posOffset>-63500</wp:posOffset>
                </wp:positionH>
                <wp:positionV relativeFrom="paragraph">
                  <wp:posOffset>195580</wp:posOffset>
                </wp:positionV>
                <wp:extent cx="6994525" cy="7226300"/>
                <wp:effectExtent l="0" t="0" r="15875" b="1270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4525" cy="7226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854BEF0" w14:textId="38413882" w:rsidR="00615E65" w:rsidRPr="000069C4" w:rsidRDefault="00615E65" w:rsidP="00615E6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000000"/>
                                <w:sz w:val="22"/>
                                <w:u w:val="single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000000"/>
                                <w:sz w:val="22"/>
                                <w:u w:val="single"/>
                                <w:lang w:val="en-GB"/>
                              </w:rPr>
                              <w:t>President – Dr Anil Sharma, Secretary – Dr Amit Kishore, Treasurer – Mr Prateek Akhoury</w:t>
                            </w:r>
                          </w:p>
                          <w:p w14:paraId="04BE728E" w14:textId="675DBBD6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Dear friends,</w:t>
                            </w:r>
                          </w:p>
                          <w:p w14:paraId="09E0209F" w14:textId="06531EDF" w:rsidR="006A4A0A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We are very pleased to announce that </w:t>
                            </w:r>
                            <w:r w:rsidR="004D4EE8"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with the support of the central executive committee, 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the 42nd BJMA event will be held at the Night Inn Banqueting, in Birmingham on 23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vertAlign w:val="superscript"/>
                                <w:lang w:val="en-GB"/>
                              </w:rPr>
                              <w:t>rd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July 2022.</w:t>
                            </w:r>
                          </w:p>
                          <w:p w14:paraId="3DD40277" w14:textId="77777777" w:rsidR="00A87BC9" w:rsidRPr="000069C4" w:rsidRDefault="00A87BC9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0105A9AA" w14:textId="096F6494" w:rsidR="00A87BC9" w:rsidRDefault="00A87BC9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A87BC9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The Clinical Committee has organised a one-day event, which will include </w:t>
                            </w:r>
                            <w:proofErr w:type="gramStart"/>
                            <w:r w:rsidRPr="00A87BC9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a number of</w:t>
                            </w:r>
                            <w:proofErr w:type="gramEnd"/>
                            <w:r w:rsidRPr="00A87BC9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Scientific Sessions and can only be attended by Healthcare Professionals only, in line with the ABPI Code of Practice requirements. The educational talks will attract a total number of 3.5 Hours CPD. Non-Healthcare Professionals will not be allowed to attend these sessions. This Meeting will be held in Hall 2 (Upstairs).</w:t>
                            </w:r>
                          </w:p>
                          <w:p w14:paraId="117230F9" w14:textId="77777777" w:rsidR="00A87BC9" w:rsidRDefault="00A87BC9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33324C7B" w14:textId="005A7040" w:rsidR="00A87BC9" w:rsidRDefault="00A87BC9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A87BC9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The Organising Committee has organised a Non-Clinical Meeting which will include some Entertainment, Stalls and Lunch. This Meeting will be held in Hall 1 (Downstairs). This gives an opportunity for people to network with each other after the COVID pandemic.</w:t>
                            </w:r>
                          </w:p>
                          <w:p w14:paraId="2890F8C8" w14:textId="77777777" w:rsidR="00A87BC9" w:rsidRPr="000069C4" w:rsidRDefault="00A87BC9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117D5431" w14:textId="02E42A45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We are hoping to have fascinating talks delivered by the enthusiastic speakers; eye-catching stalls and a fabulous evening of entertainment and delicious food with wine, beer and soft drinks included in the price!</w:t>
                            </w:r>
                          </w:p>
                          <w:p w14:paraId="2640E4A2" w14:textId="77777777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30649E20" w14:textId="36AF32ED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You will be pleased to know that the delegate fee is only £</w:t>
                            </w:r>
                            <w:proofErr w:type="gramStart"/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55  (</w:t>
                            </w:r>
                            <w:proofErr w:type="gramEnd"/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£35 for 5-12 year olds and under 5 FREE) – IF BOOKED AND PAID BEORE 1</w:t>
                            </w:r>
                            <w:r w:rsidR="0083363F"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0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OF JULY 2022.</w:t>
                            </w:r>
                          </w:p>
                          <w:p w14:paraId="75AC42BD" w14:textId="77777777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568EDEF6" w14:textId="00EECB03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AFTER 1</w:t>
                            </w:r>
                            <w:r w:rsidR="008A2AF7"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0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vertAlign w:val="superscript"/>
                                <w:lang w:val="en-GB"/>
                              </w:rPr>
                              <w:t>TH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OF JULY – Delegate fee will be £65 and children £45</w:t>
                            </w:r>
                          </w:p>
                          <w:p w14:paraId="476139CD" w14:textId="77F33DB8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4993AA4A" w14:textId="611D442C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We have limited spaces</w:t>
                            </w:r>
                            <w:r w:rsidR="008A2AF7"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of ONLY 250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available this year so please book ASAP!</w:t>
                            </w:r>
                          </w:p>
                          <w:p w14:paraId="37A07B05" w14:textId="77777777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65FAF43F" w14:textId="3B13A009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Attached is the registration form, kindly complete the form &amp; make the payment at your</w:t>
                            </w:r>
                          </w:p>
                          <w:p w14:paraId="6778EF19" w14:textId="77777777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earliest convenience. This will enable the committee members to work seamlessly and</w:t>
                            </w:r>
                          </w:p>
                          <w:p w14:paraId="25798699" w14:textId="7AEF477E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organise with less stress!</w:t>
                            </w:r>
                          </w:p>
                          <w:p w14:paraId="48969EE4" w14:textId="77777777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09005465" w14:textId="48CFC409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We have also attached details of a hotels in the surrounding area, the rooms are on first come first served basis only</w:t>
                            </w:r>
                            <w:r w:rsidR="00A56DF2"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,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so do not wait, book now!</w:t>
                            </w:r>
                          </w:p>
                          <w:p w14:paraId="001DCA5B" w14:textId="0C4CD637" w:rsidR="006A4A0A" w:rsidRPr="000069C4" w:rsidRDefault="006A4A0A" w:rsidP="006A4A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7AC2A0EB" w14:textId="75C7CA0F" w:rsidR="006A4A0A" w:rsidRPr="000069C4" w:rsidRDefault="006A4A0A" w:rsidP="006A4A0A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/>
                                <w:color w:val="000000"/>
                                <w:sz w:val="22"/>
                                <w:lang w:val="en-GB"/>
                              </w:rPr>
                              <w:t>Ramada Birmingham Oldbury</w:t>
                            </w:r>
                            <w:r w:rsidR="00A56DF2" w:rsidRPr="000069C4">
                              <w:rPr>
                                <w:rFonts w:asciiTheme="majorHAnsi" w:hAnsi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B69 4RJ, 0121 541 4090</w:t>
                            </w:r>
                            <w:r w:rsidRPr="000069C4">
                              <w:rPr>
                                <w:rFonts w:asciiTheme="majorHAnsi" w:hAnsi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– Quote ‘Medical Group’ for special rate of £55 for bed and breakfast.</w:t>
                            </w:r>
                          </w:p>
                          <w:p w14:paraId="703D9516" w14:textId="7B547BEF" w:rsidR="006A4A0A" w:rsidRPr="000069C4" w:rsidRDefault="006A4A0A" w:rsidP="006A4A0A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Theme="majorHAnsi" w:hAnsi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/>
                                <w:color w:val="000000"/>
                                <w:sz w:val="22"/>
                                <w:lang w:val="en-GB"/>
                              </w:rPr>
                              <w:t>Holiday Inn Hotel, Great Barr junction 7</w:t>
                            </w:r>
                            <w:r w:rsidR="00A56DF2" w:rsidRPr="000069C4">
                              <w:rPr>
                                <w:rFonts w:asciiTheme="majorHAnsi" w:hAnsiTheme="majorHAnsi"/>
                                <w:color w:val="000000"/>
                                <w:sz w:val="22"/>
                                <w:lang w:val="en-GB"/>
                              </w:rPr>
                              <w:t>, B43 7BG, 0333 320 9323</w:t>
                            </w:r>
                            <w:r w:rsidRPr="000069C4">
                              <w:rPr>
                                <w:rFonts w:asciiTheme="majorHAnsi" w:hAnsi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– Ask for BJMA medical conference special rate of £115 – this hotel also has swimming pool facilities</w:t>
                            </w:r>
                          </w:p>
                          <w:p w14:paraId="29D8A2A5" w14:textId="0C74785B" w:rsidR="006A4A0A" w:rsidRPr="000069C4" w:rsidRDefault="006A4A0A" w:rsidP="006A4A0A">
                            <w:pPr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All that leaves us to say is that we look forward to seeing you with your families on the </w:t>
                            </w:r>
                            <w:proofErr w:type="gramStart"/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23</w:t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vertAlign w:val="superscript"/>
                                <w:lang w:val="en-GB"/>
                              </w:rPr>
                              <w:t>rd</w:t>
                            </w:r>
                            <w:proofErr w:type="gramEnd"/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July, and hope that you would support us in making this day a success. After these immensely testing and unprecedented times and a </w:t>
                            </w:r>
                            <w:proofErr w:type="gramStart"/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two year</w:t>
                            </w:r>
                            <w:proofErr w:type="gramEnd"/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hiatus of BJMA conferences, all of us deserve to get reunited with our friends and colleagues. </w:t>
                            </w:r>
                          </w:p>
                          <w:p w14:paraId="6B39EED5" w14:textId="288C4EED" w:rsidR="00696B1A" w:rsidRPr="000069C4" w:rsidRDefault="00696B1A" w:rsidP="006A4A0A">
                            <w:pPr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</w:p>
                          <w:p w14:paraId="29BCA328" w14:textId="54010868" w:rsidR="00696B1A" w:rsidRPr="000069C4" w:rsidRDefault="00696B1A" w:rsidP="006A4A0A">
                            <w:pPr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Kind regards</w:t>
                            </w:r>
                          </w:p>
                          <w:p w14:paraId="46AC59B8" w14:textId="222EDB00" w:rsidR="00696B1A" w:rsidRPr="000069C4" w:rsidRDefault="00696B1A" w:rsidP="006A4A0A">
                            <w:pPr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Dr Binod Chaudhary </w:t>
                            </w:r>
                          </w:p>
                          <w:p w14:paraId="7A945C19" w14:textId="046ED190" w:rsidR="00696B1A" w:rsidRPr="000069C4" w:rsidRDefault="00696B1A" w:rsidP="006A4A0A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Mr </w:t>
                            </w:r>
                            <w:proofErr w:type="spellStart"/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>Divya</w:t>
                            </w:r>
                            <w:proofErr w:type="spellEnd"/>
                            <w:r w:rsidRPr="000069C4">
                              <w:rPr>
                                <w:rFonts w:asciiTheme="majorHAnsi" w:hAnsiTheme="majorHAnsi" w:cstheme="majorHAnsi"/>
                                <w:color w:val="000000"/>
                                <w:sz w:val="22"/>
                                <w:lang w:val="en-GB"/>
                              </w:rPr>
                              <w:t xml:space="preserve"> Praka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156C94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5pt;margin-top:15.4pt;width:550.75pt;height:569pt;z-index:2516551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" filled="f" strokecolor="white">
                <v:textbox>
                  <w:txbxContent>
                    <w:p w14:paraId="5854BEF0" w14:textId="38413882" w:rsidR="00615E65" w:rsidRPr="000069C4" w:rsidRDefault="00615E65" w:rsidP="00615E6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000000"/>
                          <w:sz w:val="22"/>
                          <w:u w:val="single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b/>
                          <w:bCs/>
                          <w:color w:val="000000"/>
                          <w:sz w:val="22"/>
                          <w:u w:val="single"/>
                          <w:lang w:val="en-GB"/>
                        </w:rPr>
                        <w:t>President – Dr Anil Sharma, Secretary – Dr Amit Kishore, Treasurer – Mr Prateek Akhoury</w:t>
                      </w:r>
                    </w:p>
                    <w:p w14:paraId="04BE728E" w14:textId="675DBBD6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Dear friends,</w:t>
                      </w:r>
                    </w:p>
                    <w:p w14:paraId="09E0209F" w14:textId="06531EDF" w:rsidR="006A4A0A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We are very pleased to announce that </w:t>
                      </w:r>
                      <w:r w:rsidR="004D4EE8"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with the support of the central executive committee, 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the 42nd BJMA event will be held at the Night Inn Banqueting, in Birmingham on 23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vertAlign w:val="superscript"/>
                          <w:lang w:val="en-GB"/>
                        </w:rPr>
                        <w:t>rd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July 2022.</w:t>
                      </w:r>
                    </w:p>
                    <w:p w14:paraId="3DD40277" w14:textId="77777777" w:rsidR="00A87BC9" w:rsidRPr="000069C4" w:rsidRDefault="00A87BC9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0105A9AA" w14:textId="096F6494" w:rsidR="00A87BC9" w:rsidRDefault="00A87BC9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A87BC9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The Clinical Committee has organised a one-day event, which will include </w:t>
                      </w:r>
                      <w:proofErr w:type="gramStart"/>
                      <w:r w:rsidRPr="00A87BC9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a number of</w:t>
                      </w:r>
                      <w:proofErr w:type="gramEnd"/>
                      <w:r w:rsidRPr="00A87BC9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Scientific Sessions and can only be attended by Healthcare Professionals only, in line with the ABPI Code of Practice requirements. The educational talks will attract a total number of 3.5 Hours CPD. Non-Healthcare Professionals will not be allowed to attend these sessions. This Meeting will be held in Hall 2 (Upstairs).</w:t>
                      </w:r>
                    </w:p>
                    <w:p w14:paraId="117230F9" w14:textId="77777777" w:rsidR="00A87BC9" w:rsidRDefault="00A87BC9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33324C7B" w14:textId="005A7040" w:rsidR="00A87BC9" w:rsidRDefault="00A87BC9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A87BC9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The Organising Committee has organised a Non-Clinical Meeting which will include some Entertainment, Stalls and Lunch. This Meeting will be held in Hall 1 (Downstairs). This gives an opportunity for people to network with each other after the COVID pandemic.</w:t>
                      </w:r>
                    </w:p>
                    <w:p w14:paraId="2890F8C8" w14:textId="77777777" w:rsidR="00A87BC9" w:rsidRPr="000069C4" w:rsidRDefault="00A87BC9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117D5431" w14:textId="02E42A45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We are hoping to have fascinating talks delivered by the enthusiastic speakers; eye-catching stalls and a fabulous evening of entertainment and delicious food with wine, beer and soft drinks included in the price!</w:t>
                      </w:r>
                    </w:p>
                    <w:p w14:paraId="2640E4A2" w14:textId="77777777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30649E20" w14:textId="36AF32ED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You will be pleased to know that the delegate fee is only £</w:t>
                      </w:r>
                      <w:proofErr w:type="gramStart"/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55  (</w:t>
                      </w:r>
                      <w:proofErr w:type="gramEnd"/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£35 for 5-12 year olds and under 5 FREE) – IF BOOKED AND PAID BEORE 1</w:t>
                      </w:r>
                      <w:r w:rsidR="0083363F"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0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vertAlign w:val="superscript"/>
                          <w:lang w:val="en-GB"/>
                        </w:rPr>
                        <w:t>TH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OF JULY 2022.</w:t>
                      </w:r>
                    </w:p>
                    <w:p w14:paraId="75AC42BD" w14:textId="77777777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568EDEF6" w14:textId="00EECB03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AFTER 1</w:t>
                      </w:r>
                      <w:r w:rsidR="008A2AF7"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0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vertAlign w:val="superscript"/>
                          <w:lang w:val="en-GB"/>
                        </w:rPr>
                        <w:t>TH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OF JULY – Delegate fee will be £65 and children £45</w:t>
                      </w:r>
                    </w:p>
                    <w:p w14:paraId="476139CD" w14:textId="77F33DB8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4993AA4A" w14:textId="611D442C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We have limited spaces</w:t>
                      </w:r>
                      <w:r w:rsidR="008A2AF7"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of ONLY 250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available this year so please book ASAP!</w:t>
                      </w:r>
                    </w:p>
                    <w:p w14:paraId="37A07B05" w14:textId="77777777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65FAF43F" w14:textId="3B13A009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Attached is the registration form, kindly complete the form &amp; make the payment at your</w:t>
                      </w:r>
                    </w:p>
                    <w:p w14:paraId="6778EF19" w14:textId="77777777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earliest convenience. This will enable the committee members to work seamlessly and</w:t>
                      </w:r>
                    </w:p>
                    <w:p w14:paraId="25798699" w14:textId="7AEF477E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organise with less stress!</w:t>
                      </w:r>
                    </w:p>
                    <w:p w14:paraId="48969EE4" w14:textId="77777777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09005465" w14:textId="48CFC409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We have also attached details of a hotels in the surrounding area, the rooms are on first come first served basis only</w:t>
                      </w:r>
                      <w:r w:rsidR="00A56DF2"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,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so do not wait, book now!</w:t>
                      </w:r>
                    </w:p>
                    <w:p w14:paraId="001DCA5B" w14:textId="0C4CD637" w:rsidR="006A4A0A" w:rsidRPr="000069C4" w:rsidRDefault="006A4A0A" w:rsidP="006A4A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7AC2A0EB" w14:textId="75C7CA0F" w:rsidR="006A4A0A" w:rsidRPr="000069C4" w:rsidRDefault="006A4A0A" w:rsidP="006A4A0A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/>
                          <w:color w:val="000000"/>
                          <w:sz w:val="22"/>
                          <w:lang w:val="en-GB"/>
                        </w:rPr>
                        <w:t>Ramada Birmingham Oldbury</w:t>
                      </w:r>
                      <w:r w:rsidR="00A56DF2" w:rsidRPr="000069C4">
                        <w:rPr>
                          <w:rFonts w:asciiTheme="majorHAnsi" w:hAnsiTheme="majorHAnsi"/>
                          <w:color w:val="000000"/>
                          <w:sz w:val="22"/>
                          <w:lang w:val="en-GB"/>
                        </w:rPr>
                        <w:t xml:space="preserve"> B69 4RJ, 0121 541 4090</w:t>
                      </w:r>
                      <w:r w:rsidRPr="000069C4">
                        <w:rPr>
                          <w:rFonts w:asciiTheme="majorHAnsi" w:hAnsiTheme="majorHAnsi"/>
                          <w:color w:val="000000"/>
                          <w:sz w:val="22"/>
                          <w:lang w:val="en-GB"/>
                        </w:rPr>
                        <w:t xml:space="preserve"> – Quote ‘Medical Group’ for special rate of £55 for bed and breakfast.</w:t>
                      </w:r>
                    </w:p>
                    <w:p w14:paraId="703D9516" w14:textId="7B547BEF" w:rsidR="006A4A0A" w:rsidRPr="000069C4" w:rsidRDefault="006A4A0A" w:rsidP="006A4A0A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Theme="majorHAnsi" w:hAnsi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/>
                          <w:color w:val="000000"/>
                          <w:sz w:val="22"/>
                          <w:lang w:val="en-GB"/>
                        </w:rPr>
                        <w:t>Holiday Inn Hotel, Great Barr junction 7</w:t>
                      </w:r>
                      <w:r w:rsidR="00A56DF2" w:rsidRPr="000069C4">
                        <w:rPr>
                          <w:rFonts w:asciiTheme="majorHAnsi" w:hAnsiTheme="majorHAnsi"/>
                          <w:color w:val="000000"/>
                          <w:sz w:val="22"/>
                          <w:lang w:val="en-GB"/>
                        </w:rPr>
                        <w:t>, B43 7BG, 0333 320 9323</w:t>
                      </w:r>
                      <w:r w:rsidRPr="000069C4">
                        <w:rPr>
                          <w:rFonts w:asciiTheme="majorHAnsi" w:hAnsiTheme="majorHAnsi"/>
                          <w:color w:val="000000"/>
                          <w:sz w:val="22"/>
                          <w:lang w:val="en-GB"/>
                        </w:rPr>
                        <w:t xml:space="preserve"> – Ask for BJMA medical conference special rate of £115 – this hotel also has swimming pool facilities</w:t>
                      </w:r>
                    </w:p>
                    <w:p w14:paraId="29D8A2A5" w14:textId="0C74785B" w:rsidR="006A4A0A" w:rsidRPr="000069C4" w:rsidRDefault="006A4A0A" w:rsidP="006A4A0A">
                      <w:pPr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All that leaves us to say is that we look forward to seeing you with your families on the </w:t>
                      </w:r>
                      <w:proofErr w:type="gramStart"/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23</w:t>
                      </w: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vertAlign w:val="superscript"/>
                          <w:lang w:val="en-GB"/>
                        </w:rPr>
                        <w:t>rd</w:t>
                      </w:r>
                      <w:proofErr w:type="gramEnd"/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July, and hope that you would support us in making this day a success. After these immensely testing and unprecedented times and a </w:t>
                      </w:r>
                      <w:proofErr w:type="gramStart"/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two year</w:t>
                      </w:r>
                      <w:proofErr w:type="gramEnd"/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hiatus of BJMA conferences, all of us deserve to get reunited with our friends and colleagues. </w:t>
                      </w:r>
                    </w:p>
                    <w:p w14:paraId="6B39EED5" w14:textId="288C4EED" w:rsidR="00696B1A" w:rsidRPr="000069C4" w:rsidRDefault="00696B1A" w:rsidP="006A4A0A">
                      <w:pPr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</w:p>
                    <w:p w14:paraId="29BCA328" w14:textId="54010868" w:rsidR="00696B1A" w:rsidRPr="000069C4" w:rsidRDefault="00696B1A" w:rsidP="006A4A0A">
                      <w:pPr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Kind regards</w:t>
                      </w:r>
                    </w:p>
                    <w:p w14:paraId="46AC59B8" w14:textId="222EDB00" w:rsidR="00696B1A" w:rsidRPr="000069C4" w:rsidRDefault="00696B1A" w:rsidP="006A4A0A">
                      <w:pPr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Dr Binod Chaudhary </w:t>
                      </w:r>
                    </w:p>
                    <w:p w14:paraId="7A945C19" w14:textId="046ED190" w:rsidR="00696B1A" w:rsidRPr="000069C4" w:rsidRDefault="00696B1A" w:rsidP="006A4A0A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Mr </w:t>
                      </w:r>
                      <w:proofErr w:type="spellStart"/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>Divya</w:t>
                      </w:r>
                      <w:proofErr w:type="spellEnd"/>
                      <w:r w:rsidRPr="000069C4">
                        <w:rPr>
                          <w:rFonts w:asciiTheme="majorHAnsi" w:hAnsiTheme="majorHAnsi" w:cstheme="majorHAnsi"/>
                          <w:color w:val="000000"/>
                          <w:sz w:val="22"/>
                          <w:lang w:val="en-GB"/>
                        </w:rPr>
                        <w:t xml:space="preserve"> Prakash</w:t>
                      </w:r>
                    </w:p>
                  </w:txbxContent>
                </v:textbox>
              </v:shape>
            </w:pict>
          </mc:Fallback>
        </mc:AlternateContent>
      </w:r>
      <w:r w:rsidR="007C4D2C">
        <w:rPr>
          <w:lang w:val="en-GB"/>
        </w:rPr>
        <w:tab/>
      </w:r>
    </w:p>
    <w:p w14:paraId="2C302462" w14:textId="6AF85FEF" w:rsidR="00F05137" w:rsidRPr="0064510A" w:rsidRDefault="00F05137" w:rsidP="00F05137">
      <w:pPr>
        <w:rPr>
          <w:lang w:val="en-GB"/>
        </w:rPr>
      </w:pPr>
    </w:p>
    <w:p w14:paraId="1E56FD75" w14:textId="31E157EB" w:rsidR="00F05137" w:rsidRPr="0064510A" w:rsidRDefault="00F05137" w:rsidP="00F05137">
      <w:pPr>
        <w:rPr>
          <w:lang w:val="en-GB"/>
        </w:rPr>
      </w:pPr>
    </w:p>
    <w:p w14:paraId="3FC645B3" w14:textId="2C6A840C" w:rsidR="00F05137" w:rsidRPr="0064510A" w:rsidRDefault="00F05137" w:rsidP="00F05137">
      <w:pPr>
        <w:rPr>
          <w:lang w:val="en-GB"/>
        </w:rPr>
      </w:pPr>
    </w:p>
    <w:p w14:paraId="4CC2280B" w14:textId="53B06D20" w:rsidR="00F05137" w:rsidRPr="0064510A" w:rsidRDefault="00F05137" w:rsidP="00F05137">
      <w:pPr>
        <w:rPr>
          <w:lang w:val="en-GB"/>
        </w:rPr>
      </w:pPr>
    </w:p>
    <w:p w14:paraId="0844C570" w14:textId="2DCC1E94" w:rsidR="00F05137" w:rsidRPr="0064510A" w:rsidRDefault="00F05137" w:rsidP="00F05137">
      <w:pPr>
        <w:rPr>
          <w:lang w:val="en-GB"/>
        </w:rPr>
      </w:pPr>
    </w:p>
    <w:p w14:paraId="1441CEB1" w14:textId="4A467422" w:rsidR="00F05137" w:rsidRPr="0064510A" w:rsidRDefault="00F05137" w:rsidP="00F05137">
      <w:pPr>
        <w:rPr>
          <w:lang w:val="en-GB"/>
        </w:rPr>
      </w:pPr>
    </w:p>
    <w:p w14:paraId="7978D8C6" w14:textId="2DE71539" w:rsidR="00F05137" w:rsidRPr="0064510A" w:rsidRDefault="00F05137" w:rsidP="00F05137">
      <w:pPr>
        <w:rPr>
          <w:lang w:val="en-GB"/>
        </w:rPr>
      </w:pPr>
    </w:p>
    <w:p w14:paraId="71C4B436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6967521F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46BD5941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0BB4F1F1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51CDD8B4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3F6B6BC9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45D96829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31892B23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5E017C67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1744E479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4825C44E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59AF6336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50FB25CC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06546836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69F8C3F0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18CF2FE7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01F390E7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4B516C31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461A2ADA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6D2A7E37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2F9ED99E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714D249E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2DA34A32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0BE591BE" w14:textId="77777777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17BAD73E" w14:textId="6E2E286D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353C835C" w14:textId="3D47578B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1B391028" w14:textId="6A3A62BE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29E6C11F" w14:textId="76248E21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48F679E1" w14:textId="69E40C95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6BD2746B" w14:textId="07A502C6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569C919E" w14:textId="1195E4FD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290F88F7" w14:textId="349D261B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0D1B4112" w14:textId="0C323DC4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2351896D" w14:textId="6272981A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6AD04168" w14:textId="3877DBB0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4A059AFD" w14:textId="429FE701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2BE980D4" w14:textId="3215AB50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77816B2B" w14:textId="7E968C3E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07513AFD" w14:textId="30D48FA0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7E8A41EF" w14:textId="6596B8BA" w:rsidR="00536804" w:rsidRPr="0064510A" w:rsidRDefault="000069C4" w:rsidP="005D1C98">
      <w:pPr>
        <w:tabs>
          <w:tab w:val="left" w:pos="252"/>
        </w:tabs>
        <w:rPr>
          <w:lang w:val="en-GB"/>
        </w:rPr>
      </w:pPr>
      <w:r w:rsidRPr="0064510A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767C3A0A" wp14:editId="1D93DF22">
                <wp:simplePos x="0" y="0"/>
                <wp:positionH relativeFrom="column">
                  <wp:posOffset>581025</wp:posOffset>
                </wp:positionH>
                <wp:positionV relativeFrom="paragraph">
                  <wp:posOffset>74930</wp:posOffset>
                </wp:positionV>
                <wp:extent cx="5016500" cy="17621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6500" cy="1762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C7B8063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</w:p>
                          <w:p w14:paraId="38F93E57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</w:p>
                          <w:p w14:paraId="4CD96A6B" w14:textId="5B8D06C3" w:rsidR="00F43139" w:rsidRPr="000069C4" w:rsidRDefault="00F43139" w:rsidP="00F43139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Correspondence:</w:t>
                            </w:r>
                            <w:r w:rsidR="00913659"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="00913659"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="00913659"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="00913659"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="00913659"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  <w:t>Venue:</w:t>
                            </w:r>
                            <w:r w:rsidR="00913659"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="00913659"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="00913659"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14:paraId="241E3BF2" w14:textId="26346322" w:rsidR="00696B1A" w:rsidRPr="000069C4" w:rsidRDefault="00696B1A" w:rsidP="00F43139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Dr Binod Chaudhary</w:t>
                            </w:r>
                          </w:p>
                          <w:p w14:paraId="7650342A" w14:textId="39C1C7C9" w:rsidR="00696B1A" w:rsidRPr="000069C4" w:rsidRDefault="00696B1A" w:rsidP="00F43139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Mr</w:t>
                            </w:r>
                            <w:proofErr w:type="spellEnd"/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Divya</w:t>
                            </w:r>
                            <w:proofErr w:type="spellEnd"/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 Prakash</w:t>
                            </w:r>
                          </w:p>
                          <w:p w14:paraId="5A1A3492" w14:textId="77777777" w:rsidR="000069C4" w:rsidRPr="000069C4" w:rsidRDefault="000069C4" w:rsidP="00F43139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</w:p>
                          <w:p w14:paraId="06DC169A" w14:textId="36EE7D78" w:rsidR="00913659" w:rsidRPr="000069C4" w:rsidRDefault="0064510A" w:rsidP="00F43139">
                            <w:pPr>
                              <w:rPr>
                                <w:rFonts w:asciiTheme="majorHAnsi" w:hAnsiTheme="majorHAnsi" w:cstheme="majorHAnsi"/>
                                <w:color w:val="424242" w:themeColor="hyperlink"/>
                                <w:sz w:val="21"/>
                                <w:szCs w:val="21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Bjma2022@hotmail.com</w:t>
                            </w:r>
                            <w:r w:rsidR="00913659" w:rsidRPr="000069C4">
                              <w:rPr>
                                <w:rStyle w:val="Hyperlink"/>
                                <w:rFonts w:asciiTheme="majorHAnsi" w:hAnsiTheme="majorHAnsi" w:cstheme="majorHAnsi"/>
                                <w:sz w:val="21"/>
                                <w:szCs w:val="21"/>
                                <w:u w:val="none"/>
                              </w:rPr>
                              <w:tab/>
                            </w:r>
                            <w:r w:rsidR="00913659" w:rsidRPr="000069C4">
                              <w:rPr>
                                <w:rStyle w:val="Hyperlink"/>
                                <w:rFonts w:asciiTheme="majorHAnsi" w:hAnsiTheme="majorHAnsi" w:cstheme="majorHAnsi"/>
                                <w:sz w:val="21"/>
                                <w:szCs w:val="21"/>
                                <w:u w:val="none"/>
                              </w:rPr>
                              <w:tab/>
                            </w:r>
                          </w:p>
                          <w:p w14:paraId="2F02E1F6" w14:textId="669C916E" w:rsidR="00F43139" w:rsidRPr="000069C4" w:rsidRDefault="00913659" w:rsidP="00F43139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14:paraId="671DB03B" w14:textId="1BEE4279" w:rsidR="00F43139" w:rsidRPr="000069C4" w:rsidRDefault="00913659" w:rsidP="00F43139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  <w:r w:rsidRPr="000069C4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ab/>
                            </w:r>
                          </w:p>
                          <w:p w14:paraId="78FEB74C" w14:textId="77777777" w:rsidR="00F43139" w:rsidRPr="000069C4" w:rsidRDefault="00F43139" w:rsidP="00F43139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</w:p>
                          <w:p w14:paraId="5ECAE614" w14:textId="709AB669" w:rsidR="00F43139" w:rsidRPr="000069C4" w:rsidRDefault="00F43139" w:rsidP="00F43139">
                            <w:pPr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7C3A0A" id="Text Box 4" o:spid="_x0000_s1027" type="#_x0000_t202" style="position:absolute;margin-left:45.75pt;margin-top:5.9pt;width:395pt;height:138.75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" filled="f" stroked="f">
                <v:textbox>
                  <w:txbxContent>
                    <w:p w14:paraId="4C7B8063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</w:p>
                    <w:p w14:paraId="38F93E57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</w:p>
                    <w:p w14:paraId="4CD96A6B" w14:textId="5B8D06C3" w:rsidR="00F43139" w:rsidRPr="000069C4" w:rsidRDefault="00F43139" w:rsidP="00F43139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Correspondence:</w:t>
                      </w:r>
                      <w:r w:rsidR="00913659"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="00913659"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="00913659"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="00913659"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="00913659"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  <w:t>Venue:</w:t>
                      </w:r>
                      <w:r w:rsidR="00913659"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="00913659"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="00913659"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</w:p>
                    <w:p w14:paraId="241E3BF2" w14:textId="26346322" w:rsidR="00696B1A" w:rsidRPr="000069C4" w:rsidRDefault="00696B1A" w:rsidP="00F43139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Dr Binod Chaudhary</w:t>
                      </w:r>
                    </w:p>
                    <w:p w14:paraId="7650342A" w14:textId="39C1C7C9" w:rsidR="00696B1A" w:rsidRPr="000069C4" w:rsidRDefault="00696B1A" w:rsidP="00F43139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  <w:proofErr w:type="spellStart"/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Mr</w:t>
                      </w:r>
                      <w:proofErr w:type="spellEnd"/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Divya</w:t>
                      </w:r>
                      <w:proofErr w:type="spellEnd"/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Prakash</w:t>
                      </w:r>
                    </w:p>
                    <w:p w14:paraId="5A1A3492" w14:textId="77777777" w:rsidR="000069C4" w:rsidRPr="000069C4" w:rsidRDefault="000069C4" w:rsidP="00F43139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</w:p>
                    <w:p w14:paraId="06DC169A" w14:textId="36EE7D78" w:rsidR="00913659" w:rsidRPr="000069C4" w:rsidRDefault="0064510A" w:rsidP="00F43139">
                      <w:pPr>
                        <w:rPr>
                          <w:rFonts w:asciiTheme="majorHAnsi" w:hAnsiTheme="majorHAnsi" w:cstheme="majorHAnsi"/>
                          <w:color w:val="424242" w:themeColor="hyperlink"/>
                          <w:sz w:val="21"/>
                          <w:szCs w:val="21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Bjma2022@hotmail.com</w:t>
                      </w:r>
                      <w:r w:rsidR="00913659" w:rsidRPr="000069C4">
                        <w:rPr>
                          <w:rStyle w:val="Hyperlink"/>
                          <w:rFonts w:asciiTheme="majorHAnsi" w:hAnsiTheme="majorHAnsi" w:cstheme="majorHAnsi"/>
                          <w:sz w:val="21"/>
                          <w:szCs w:val="21"/>
                          <w:u w:val="none"/>
                        </w:rPr>
                        <w:tab/>
                      </w:r>
                      <w:r w:rsidR="00913659" w:rsidRPr="000069C4">
                        <w:rPr>
                          <w:rStyle w:val="Hyperlink"/>
                          <w:rFonts w:asciiTheme="majorHAnsi" w:hAnsiTheme="majorHAnsi" w:cstheme="majorHAnsi"/>
                          <w:sz w:val="21"/>
                          <w:szCs w:val="21"/>
                          <w:u w:val="none"/>
                        </w:rPr>
                        <w:tab/>
                      </w:r>
                    </w:p>
                    <w:p w14:paraId="2F02E1F6" w14:textId="669C916E" w:rsidR="00F43139" w:rsidRPr="000069C4" w:rsidRDefault="00913659" w:rsidP="00F43139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</w:p>
                    <w:p w14:paraId="671DB03B" w14:textId="1BEE4279" w:rsidR="00F43139" w:rsidRPr="000069C4" w:rsidRDefault="00913659" w:rsidP="00F43139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  <w:r w:rsidRPr="000069C4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ab/>
                      </w:r>
                    </w:p>
                    <w:p w14:paraId="78FEB74C" w14:textId="77777777" w:rsidR="00F43139" w:rsidRPr="000069C4" w:rsidRDefault="00F43139" w:rsidP="00F43139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</w:p>
                    <w:p w14:paraId="5ECAE614" w14:textId="709AB669" w:rsidR="00F43139" w:rsidRPr="000069C4" w:rsidRDefault="00F43139" w:rsidP="00F43139">
                      <w:pPr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34ED744" w14:textId="7C93DBB8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2F70F2CA" w14:textId="6683AEDD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0DE021D8" w14:textId="64D84A10" w:rsidR="00536804" w:rsidRPr="0064510A" w:rsidRDefault="000069C4" w:rsidP="005D1C98">
      <w:pPr>
        <w:tabs>
          <w:tab w:val="left" w:pos="252"/>
        </w:tabs>
        <w:rPr>
          <w:lang w:val="en-GB"/>
        </w:rPr>
      </w:pPr>
      <w:r w:rsidRPr="0064510A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CF8662" wp14:editId="5EBEC812">
                <wp:simplePos x="0" y="0"/>
                <wp:positionH relativeFrom="column">
                  <wp:posOffset>3771900</wp:posOffset>
                </wp:positionH>
                <wp:positionV relativeFrom="paragraph">
                  <wp:posOffset>133350</wp:posOffset>
                </wp:positionV>
                <wp:extent cx="2085975" cy="142875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5975" cy="1428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72ACF0" w14:textId="77777777" w:rsidR="004C59A7" w:rsidRPr="000069C4" w:rsidRDefault="004C59A7" w:rsidP="004C59A7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The Night Inn Banqueting</w:t>
                            </w:r>
                          </w:p>
                          <w:p w14:paraId="40615352" w14:textId="77777777" w:rsidR="004C59A7" w:rsidRPr="000069C4" w:rsidRDefault="004C59A7" w:rsidP="004C59A7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0C64C6C" w14:textId="77777777" w:rsidR="004C59A7" w:rsidRPr="000069C4" w:rsidRDefault="004C59A7" w:rsidP="004C59A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</w:rPr>
                              <w:t>53-54 Great Arthur Street</w:t>
                            </w:r>
                          </w:p>
                          <w:p w14:paraId="026ED10F" w14:textId="77777777" w:rsidR="004C59A7" w:rsidRPr="000069C4" w:rsidRDefault="004C59A7" w:rsidP="004C59A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</w:rPr>
                              <w:t xml:space="preserve">Smethwick </w:t>
                            </w:r>
                          </w:p>
                          <w:p w14:paraId="7056EFCF" w14:textId="77777777" w:rsidR="004C59A7" w:rsidRPr="000069C4" w:rsidRDefault="004C59A7" w:rsidP="004C59A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</w:rPr>
                              <w:t>West Midlands</w:t>
                            </w:r>
                          </w:p>
                          <w:p w14:paraId="523ABD5B" w14:textId="77777777" w:rsidR="004C59A7" w:rsidRPr="000069C4" w:rsidRDefault="004C59A7" w:rsidP="004C59A7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069C4">
                              <w:rPr>
                                <w:rFonts w:asciiTheme="majorHAnsi" w:hAnsiTheme="majorHAnsi" w:cstheme="majorHAnsi"/>
                              </w:rPr>
                              <w:t>B66 1D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F8662" id="Text Box 1" o:spid="_x0000_s1028" type="#_x0000_t202" style="position:absolute;margin-left:297pt;margin-top:10.5pt;width:164.25pt;height:112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" fillcolor="white [3201]" stroked="f" strokeweight=".5pt">
                <v:textbox>
                  <w:txbxContent>
                    <w:p w14:paraId="6E72ACF0" w14:textId="77777777" w:rsidR="004C59A7" w:rsidRPr="000069C4" w:rsidRDefault="004C59A7" w:rsidP="004C59A7">
                      <w:p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u w:val="single"/>
                        </w:rPr>
                        <w:t>The Night Inn Banqueting</w:t>
                      </w:r>
                    </w:p>
                    <w:p w14:paraId="40615352" w14:textId="77777777" w:rsidR="004C59A7" w:rsidRPr="000069C4" w:rsidRDefault="004C59A7" w:rsidP="004C59A7">
                      <w:p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</w:p>
                    <w:p w14:paraId="70C64C6C" w14:textId="77777777" w:rsidR="004C59A7" w:rsidRPr="000069C4" w:rsidRDefault="004C59A7" w:rsidP="004C59A7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</w:rPr>
                        <w:t>53-54 Great Arthur Street</w:t>
                      </w:r>
                    </w:p>
                    <w:p w14:paraId="026ED10F" w14:textId="77777777" w:rsidR="004C59A7" w:rsidRPr="000069C4" w:rsidRDefault="004C59A7" w:rsidP="004C59A7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</w:rPr>
                        <w:t xml:space="preserve">Smethwick </w:t>
                      </w:r>
                    </w:p>
                    <w:p w14:paraId="7056EFCF" w14:textId="77777777" w:rsidR="004C59A7" w:rsidRPr="000069C4" w:rsidRDefault="004C59A7" w:rsidP="004C59A7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</w:rPr>
                        <w:t>West Midlands</w:t>
                      </w:r>
                    </w:p>
                    <w:p w14:paraId="523ABD5B" w14:textId="77777777" w:rsidR="004C59A7" w:rsidRPr="000069C4" w:rsidRDefault="004C59A7" w:rsidP="004C59A7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0069C4">
                        <w:rPr>
                          <w:rFonts w:asciiTheme="majorHAnsi" w:hAnsiTheme="majorHAnsi" w:cstheme="majorHAnsi"/>
                        </w:rPr>
                        <w:t>B66 1DH</w:t>
                      </w:r>
                    </w:p>
                  </w:txbxContent>
                </v:textbox>
              </v:shape>
            </w:pict>
          </mc:Fallback>
        </mc:AlternateContent>
      </w:r>
    </w:p>
    <w:p w14:paraId="27254ED2" w14:textId="5C92E85F" w:rsidR="00536804" w:rsidRPr="0064510A" w:rsidRDefault="00536804" w:rsidP="005D1C98">
      <w:pPr>
        <w:tabs>
          <w:tab w:val="left" w:pos="252"/>
        </w:tabs>
        <w:rPr>
          <w:lang w:val="en-GB"/>
        </w:rPr>
      </w:pPr>
    </w:p>
    <w:p w14:paraId="30950C4F" w14:textId="2ADFCFC4" w:rsidR="004F691E" w:rsidRDefault="004F691E" w:rsidP="004F691E">
      <w:pPr>
        <w:tabs>
          <w:tab w:val="left" w:pos="252"/>
        </w:tabs>
        <w:rPr>
          <w:lang w:val="en-GB"/>
        </w:rPr>
      </w:pPr>
    </w:p>
    <w:p w14:paraId="251FBAC8" w14:textId="1D593197" w:rsidR="00063F7A" w:rsidRPr="000F7AE3" w:rsidRDefault="00414C30" w:rsidP="00414C30">
      <w:pPr>
        <w:tabs>
          <w:tab w:val="left" w:pos="252"/>
        </w:tabs>
        <w:jc w:val="center"/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lastRenderedPageBreak/>
        <w:t>Local Organising Committee</w:t>
      </w:r>
    </w:p>
    <w:p w14:paraId="01D02096" w14:textId="287ECCD9" w:rsidR="00414C30" w:rsidRPr="000F7AE3" w:rsidRDefault="00414C30" w:rsidP="00414C30">
      <w:pPr>
        <w:tabs>
          <w:tab w:val="left" w:pos="252"/>
        </w:tabs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  <w:lang w:val="en-GB"/>
        </w:rPr>
      </w:pPr>
    </w:p>
    <w:p w14:paraId="238556B6" w14:textId="57B4A815" w:rsidR="00414C30" w:rsidRPr="000F7AE3" w:rsidRDefault="00414C30" w:rsidP="00414C30">
      <w:pPr>
        <w:tabs>
          <w:tab w:val="left" w:pos="252"/>
        </w:tabs>
        <w:jc w:val="center"/>
        <w:rPr>
          <w:rFonts w:asciiTheme="majorHAnsi" w:hAnsiTheme="majorHAnsi" w:cstheme="majorHAnsi"/>
          <w:b/>
          <w:bCs/>
          <w:sz w:val="26"/>
          <w:szCs w:val="26"/>
          <w:u w:val="single"/>
          <w:lang w:val="en-GB"/>
        </w:rPr>
      </w:pPr>
      <w:r w:rsidRPr="000F7AE3">
        <w:rPr>
          <w:rFonts w:asciiTheme="majorHAnsi" w:hAnsiTheme="majorHAnsi" w:cstheme="majorHAnsi"/>
          <w:b/>
          <w:bCs/>
          <w:sz w:val="26"/>
          <w:szCs w:val="26"/>
          <w:u w:val="single"/>
          <w:lang w:val="en-GB"/>
        </w:rPr>
        <w:t>Organising Secretary – Dr Binod Choudhary</w:t>
      </w:r>
    </w:p>
    <w:p w14:paraId="48A1230B" w14:textId="68CA28AC" w:rsidR="00414C30" w:rsidRPr="000F7AE3" w:rsidRDefault="00414C30" w:rsidP="00414C30">
      <w:pPr>
        <w:tabs>
          <w:tab w:val="left" w:pos="252"/>
        </w:tabs>
        <w:jc w:val="center"/>
        <w:rPr>
          <w:rFonts w:asciiTheme="majorHAnsi" w:hAnsiTheme="majorHAnsi" w:cstheme="majorHAnsi"/>
          <w:b/>
          <w:bCs/>
          <w:sz w:val="26"/>
          <w:szCs w:val="26"/>
          <w:u w:val="single"/>
          <w:lang w:val="en-GB"/>
        </w:rPr>
      </w:pPr>
    </w:p>
    <w:p w14:paraId="2E8739DC" w14:textId="599F6118" w:rsidR="00414C30" w:rsidRPr="000F7AE3" w:rsidRDefault="00414C30" w:rsidP="00414C30">
      <w:pPr>
        <w:tabs>
          <w:tab w:val="left" w:pos="252"/>
        </w:tabs>
        <w:jc w:val="center"/>
        <w:rPr>
          <w:rFonts w:asciiTheme="majorHAnsi" w:hAnsiTheme="majorHAnsi" w:cstheme="majorHAnsi"/>
          <w:b/>
          <w:bCs/>
          <w:sz w:val="26"/>
          <w:szCs w:val="26"/>
          <w:u w:val="single"/>
          <w:lang w:val="en-GB"/>
        </w:rPr>
      </w:pPr>
      <w:r w:rsidRPr="000F7AE3">
        <w:rPr>
          <w:rFonts w:asciiTheme="majorHAnsi" w:hAnsiTheme="majorHAnsi" w:cstheme="majorHAnsi"/>
          <w:b/>
          <w:bCs/>
          <w:sz w:val="26"/>
          <w:szCs w:val="26"/>
          <w:u w:val="single"/>
          <w:lang w:val="en-GB"/>
        </w:rPr>
        <w:t xml:space="preserve">Joint Organising Secretary – Mr </w:t>
      </w:r>
      <w:proofErr w:type="spellStart"/>
      <w:r w:rsidRPr="000F7AE3">
        <w:rPr>
          <w:rFonts w:asciiTheme="majorHAnsi" w:hAnsiTheme="majorHAnsi" w:cstheme="majorHAnsi"/>
          <w:b/>
          <w:bCs/>
          <w:sz w:val="26"/>
          <w:szCs w:val="26"/>
          <w:u w:val="single"/>
          <w:lang w:val="en-GB"/>
        </w:rPr>
        <w:t>Divya</w:t>
      </w:r>
      <w:proofErr w:type="spellEnd"/>
      <w:r w:rsidRPr="000F7AE3">
        <w:rPr>
          <w:rFonts w:asciiTheme="majorHAnsi" w:hAnsiTheme="majorHAnsi" w:cstheme="majorHAnsi"/>
          <w:b/>
          <w:bCs/>
          <w:sz w:val="26"/>
          <w:szCs w:val="26"/>
          <w:u w:val="single"/>
          <w:lang w:val="en-GB"/>
        </w:rPr>
        <w:t xml:space="preserve"> Prakash</w:t>
      </w:r>
    </w:p>
    <w:p w14:paraId="5BB0EA5E" w14:textId="4398B353" w:rsidR="00414C30" w:rsidRDefault="00414C30" w:rsidP="001430B6">
      <w:pPr>
        <w:tabs>
          <w:tab w:val="left" w:pos="252"/>
        </w:tabs>
        <w:rPr>
          <w:rFonts w:asciiTheme="majorHAnsi" w:hAnsiTheme="majorHAnsi" w:cstheme="majorHAnsi"/>
          <w:b/>
          <w:bCs/>
          <w:sz w:val="24"/>
          <w:szCs w:val="24"/>
          <w:u w:val="single"/>
          <w:lang w:val="en-GB"/>
        </w:rPr>
      </w:pPr>
    </w:p>
    <w:p w14:paraId="54246020" w14:textId="77777777" w:rsidR="001430B6" w:rsidRPr="000F7AE3" w:rsidRDefault="001430B6" w:rsidP="001430B6">
      <w:pPr>
        <w:tabs>
          <w:tab w:val="left" w:pos="252"/>
        </w:tabs>
        <w:rPr>
          <w:rFonts w:asciiTheme="majorHAnsi" w:hAnsiTheme="majorHAnsi" w:cstheme="majorHAnsi"/>
          <w:b/>
          <w:bCs/>
          <w:sz w:val="24"/>
          <w:szCs w:val="24"/>
          <w:u w:val="single"/>
          <w:lang w:val="en-GB"/>
        </w:rPr>
      </w:pPr>
    </w:p>
    <w:p w14:paraId="2772224E" w14:textId="609AC527" w:rsidR="00414C30" w:rsidRPr="000F7AE3" w:rsidRDefault="00414C30" w:rsidP="00414C30">
      <w:pPr>
        <w:tabs>
          <w:tab w:val="left" w:pos="252"/>
        </w:tabs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  <w:lang w:val="en-GB"/>
        </w:rPr>
      </w:pPr>
    </w:p>
    <w:p w14:paraId="08F1BD98" w14:textId="77777777" w:rsidR="00414C30" w:rsidRPr="000F7AE3" w:rsidRDefault="00414C30" w:rsidP="00414C30">
      <w:pPr>
        <w:rPr>
          <w:rFonts w:asciiTheme="majorHAnsi" w:hAnsiTheme="majorHAnsi" w:cstheme="majorHAnsi"/>
          <w:b/>
          <w:bCs/>
          <w:sz w:val="24"/>
          <w:szCs w:val="24"/>
          <w:u w:val="single"/>
          <w:lang w:val="en-GB"/>
        </w:rPr>
        <w:sectPr w:rsidR="00414C30" w:rsidRPr="000F7AE3" w:rsidSect="00741D5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426" w:right="720" w:bottom="1191" w:left="720" w:header="709" w:footer="709" w:gutter="0"/>
          <w:cols w:space="397"/>
          <w:titlePg/>
          <w:docGrid w:linePitch="360"/>
        </w:sectPr>
      </w:pPr>
    </w:p>
    <w:p w14:paraId="09031FC4" w14:textId="515AF014" w:rsidR="00414C30" w:rsidRPr="000F7AE3" w:rsidRDefault="00414C30" w:rsidP="00002717">
      <w:pPr>
        <w:jc w:val="center"/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Honourable Patrons:</w:t>
      </w:r>
    </w:p>
    <w:p w14:paraId="28B92056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  <w:lang w:val="en-GB"/>
        </w:rPr>
      </w:pPr>
    </w:p>
    <w:p w14:paraId="57E66094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Shivendra Sinha</w:t>
      </w:r>
    </w:p>
    <w:p w14:paraId="3C140311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Shankar Verma</w:t>
      </w:r>
    </w:p>
    <w:p w14:paraId="66C6778B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Amar Nath Verma</w:t>
      </w:r>
    </w:p>
    <w:p w14:paraId="66E4FD90" w14:textId="611A3A63" w:rsidR="00414C30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Prof Anand Prakash</w:t>
      </w:r>
    </w:p>
    <w:p w14:paraId="463EDC2E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1B914233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</w:rPr>
      </w:pPr>
    </w:p>
    <w:p w14:paraId="79E076FE" w14:textId="74919FFB" w:rsidR="00414C30" w:rsidRPr="000F7AE3" w:rsidRDefault="00414C30" w:rsidP="00002717">
      <w:pPr>
        <w:jc w:val="center"/>
        <w:rPr>
          <w:rFonts w:asciiTheme="majorHAnsi" w:hAnsiTheme="majorHAnsi" w:cstheme="majorHAnsi"/>
          <w:sz w:val="28"/>
          <w:szCs w:val="28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Finance</w:t>
      </w:r>
      <w:r w:rsidRPr="000F7AE3">
        <w:rPr>
          <w:rFonts w:asciiTheme="majorHAnsi" w:hAnsiTheme="majorHAnsi" w:cstheme="majorHAnsi"/>
          <w:sz w:val="28"/>
          <w:szCs w:val="28"/>
          <w:lang w:val="en-GB"/>
        </w:rPr>
        <w:t>:</w:t>
      </w:r>
    </w:p>
    <w:p w14:paraId="11B36722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3341EDE1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Binod Choudhary</w:t>
      </w:r>
    </w:p>
    <w:p w14:paraId="034F911B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M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Divya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Prakash</w:t>
      </w:r>
    </w:p>
    <w:p w14:paraId="1E7E6D69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 Prateek Akhoury</w:t>
      </w:r>
    </w:p>
    <w:p w14:paraId="73381C40" w14:textId="2A883C13" w:rsidR="00414C30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Neeraj Ram</w:t>
      </w:r>
    </w:p>
    <w:p w14:paraId="47756BA2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1A1381D6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4AA0C28E" w14:textId="7EAF11AB" w:rsidR="00414C30" w:rsidRPr="000F7AE3" w:rsidRDefault="00414C30" w:rsidP="00002717">
      <w:pPr>
        <w:jc w:val="center"/>
        <w:rPr>
          <w:rFonts w:asciiTheme="majorHAnsi" w:hAnsiTheme="majorHAnsi" w:cstheme="majorHAnsi"/>
          <w:sz w:val="28"/>
          <w:szCs w:val="28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Scientific</w:t>
      </w:r>
      <w:r w:rsidRPr="000F7AE3">
        <w:rPr>
          <w:rFonts w:asciiTheme="majorHAnsi" w:hAnsiTheme="majorHAnsi" w:cstheme="majorHAnsi"/>
          <w:sz w:val="28"/>
          <w:szCs w:val="28"/>
          <w:lang w:val="en-GB"/>
        </w:rPr>
        <w:t>:</w:t>
      </w:r>
    </w:p>
    <w:p w14:paraId="1D45DBF0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14548C71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Prakash Sahay</w:t>
      </w:r>
    </w:p>
    <w:p w14:paraId="0A9C9023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Prof. Rajat Gupta</w:t>
      </w:r>
    </w:p>
    <w:p w14:paraId="33525453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Anand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Rischie</w:t>
      </w:r>
      <w:proofErr w:type="spellEnd"/>
    </w:p>
    <w:p w14:paraId="7879C42C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Arvind Sinha</w:t>
      </w:r>
    </w:p>
    <w:p w14:paraId="7267CBE2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Anil Sinha</w:t>
      </w:r>
    </w:p>
    <w:p w14:paraId="13059FB4" w14:textId="1C1341C2" w:rsidR="00414C30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Sanjiv Sinha</w:t>
      </w:r>
    </w:p>
    <w:p w14:paraId="29CE7277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3F85A01C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59CC86F1" w14:textId="700A018A" w:rsidR="00414C30" w:rsidRPr="000F7AE3" w:rsidRDefault="00414C30" w:rsidP="00002717">
      <w:pPr>
        <w:jc w:val="center"/>
        <w:rPr>
          <w:rFonts w:asciiTheme="majorHAnsi" w:hAnsiTheme="majorHAnsi" w:cstheme="majorHAnsi"/>
          <w:sz w:val="28"/>
          <w:szCs w:val="28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Daytime Entertainment</w:t>
      </w:r>
      <w:r w:rsidRPr="000F7AE3">
        <w:rPr>
          <w:rFonts w:asciiTheme="majorHAnsi" w:hAnsiTheme="majorHAnsi" w:cstheme="majorHAnsi"/>
          <w:sz w:val="28"/>
          <w:szCs w:val="28"/>
          <w:lang w:val="en-GB"/>
        </w:rPr>
        <w:t>:</w:t>
      </w:r>
    </w:p>
    <w:p w14:paraId="4AEA01D2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1661C17E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Santosh Verma</w:t>
      </w:r>
    </w:p>
    <w:p w14:paraId="3F48AE81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Geeta Sinha</w:t>
      </w:r>
    </w:p>
    <w:p w14:paraId="625B5963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Rajiv Ranjan Das</w:t>
      </w:r>
    </w:p>
    <w:p w14:paraId="65811297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Kishore Tiwari</w:t>
      </w:r>
    </w:p>
    <w:p w14:paraId="23B30CB7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Shreeja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Sinha</w:t>
      </w:r>
    </w:p>
    <w:p w14:paraId="26FB8480" w14:textId="02E27F48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Rahul Sahay</w:t>
      </w:r>
    </w:p>
    <w:p w14:paraId="46399338" w14:textId="00821B4C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Anjana Sinha</w:t>
      </w:r>
    </w:p>
    <w:p w14:paraId="1A5DE830" w14:textId="530C74C2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Alpana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Tiwari</w:t>
      </w:r>
    </w:p>
    <w:p w14:paraId="1FE826A6" w14:textId="4EE7EB63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Deepshikha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Srivastava</w:t>
      </w:r>
    </w:p>
    <w:p w14:paraId="323E232F" w14:textId="543AEEDB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s Meenakshi Jha</w:t>
      </w:r>
    </w:p>
    <w:p w14:paraId="73EA3B05" w14:textId="379C93EE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Amulya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Prasad</w:t>
      </w:r>
    </w:p>
    <w:p w14:paraId="0CE3DE31" w14:textId="0E54A457" w:rsidR="00414C30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Krishan Kanhaiya</w:t>
      </w:r>
    </w:p>
    <w:p w14:paraId="60316948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5DC98F81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1A16E8EF" w14:textId="62A0DA87" w:rsidR="00414C30" w:rsidRPr="000F7AE3" w:rsidRDefault="00414C30" w:rsidP="00002717">
      <w:pPr>
        <w:jc w:val="center"/>
        <w:rPr>
          <w:rFonts w:asciiTheme="majorHAnsi" w:hAnsiTheme="majorHAnsi" w:cstheme="majorHAnsi"/>
          <w:sz w:val="28"/>
          <w:szCs w:val="28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Evening Entertainment</w:t>
      </w:r>
      <w:r w:rsidRPr="000F7AE3">
        <w:rPr>
          <w:rFonts w:asciiTheme="majorHAnsi" w:hAnsiTheme="majorHAnsi" w:cstheme="majorHAnsi"/>
          <w:sz w:val="28"/>
          <w:szCs w:val="28"/>
          <w:lang w:val="en-GB"/>
        </w:rPr>
        <w:t>:</w:t>
      </w:r>
    </w:p>
    <w:p w14:paraId="4FEC520C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7BF2E8C5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Binod Choudhary</w:t>
      </w:r>
    </w:p>
    <w:p w14:paraId="30D8C680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Arun K Sinha</w:t>
      </w:r>
    </w:p>
    <w:p w14:paraId="0743FCF0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M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Divya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Prakash</w:t>
      </w:r>
    </w:p>
    <w:p w14:paraId="564B2DE5" w14:textId="6BF5E5FF" w:rsidR="00414C30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 Prateek Akhoury</w:t>
      </w:r>
    </w:p>
    <w:p w14:paraId="53855F4C" w14:textId="0FD19503" w:rsidR="005766E1" w:rsidRPr="000F7AE3" w:rsidRDefault="005766E1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>
        <w:rPr>
          <w:rFonts w:asciiTheme="majorHAnsi" w:hAnsiTheme="majorHAnsi" w:cstheme="majorHAnsi"/>
          <w:sz w:val="24"/>
          <w:szCs w:val="24"/>
          <w:lang w:val="en-GB"/>
        </w:rPr>
        <w:t xml:space="preserve">Dr Priya </w:t>
      </w:r>
      <w:proofErr w:type="spellStart"/>
      <w:r>
        <w:rPr>
          <w:rFonts w:asciiTheme="majorHAnsi" w:hAnsiTheme="majorHAnsi" w:cstheme="majorHAnsi"/>
          <w:sz w:val="24"/>
          <w:szCs w:val="24"/>
          <w:lang w:val="en-GB"/>
        </w:rPr>
        <w:t>Rishie</w:t>
      </w:r>
      <w:proofErr w:type="spellEnd"/>
    </w:p>
    <w:p w14:paraId="60D9B88B" w14:textId="38146A81" w:rsid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0246B008" w14:textId="6CDBDC39" w:rsid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499C7530" w14:textId="1248945F" w:rsid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0570C380" w14:textId="5208C7D0" w:rsid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35E646E3" w14:textId="5E3A4183" w:rsid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7BF030A1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1D2C9890" w14:textId="27783CF2" w:rsidR="00414C30" w:rsidRPr="000F7AE3" w:rsidRDefault="00414C30" w:rsidP="00002717">
      <w:pPr>
        <w:jc w:val="center"/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Registration and Welcom</w:t>
      </w:r>
      <w:r w:rsidR="000F7AE3"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e</w:t>
      </w:r>
    </w:p>
    <w:p w14:paraId="6A4A8BFF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52E59524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 Kamal Sinha</w:t>
      </w:r>
    </w:p>
    <w:p w14:paraId="4C977532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Mrs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Kammo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Choudhary</w:t>
      </w:r>
    </w:p>
    <w:p w14:paraId="6977E750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s Chitra Sinha</w:t>
      </w:r>
    </w:p>
    <w:p w14:paraId="7ECDE7DE" w14:textId="038AA9A5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s Rita Sahay</w:t>
      </w:r>
    </w:p>
    <w:p w14:paraId="536BACC6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Rashmi Sinha</w:t>
      </w:r>
    </w:p>
    <w:p w14:paraId="708DE444" w14:textId="799ABFFB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s Rashmi Akhoury</w:t>
      </w:r>
    </w:p>
    <w:p w14:paraId="40C4045B" w14:textId="1F81BD7E" w:rsidR="00414C30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s Lily Singh</w:t>
      </w:r>
    </w:p>
    <w:p w14:paraId="4F4F4032" w14:textId="0EC5AEF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Gyan Sinha</w:t>
      </w:r>
    </w:p>
    <w:p w14:paraId="50D60209" w14:textId="12619A14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Mrs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Chandini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Sinha</w:t>
      </w:r>
    </w:p>
    <w:p w14:paraId="45609D40" w14:textId="048555FE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Ranjit Prasad</w:t>
      </w:r>
    </w:p>
    <w:p w14:paraId="0A40AF05" w14:textId="1B898A16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Ramji Sinha</w:t>
      </w:r>
    </w:p>
    <w:p w14:paraId="06831C74" w14:textId="6EE732EE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3699B56B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</w:rPr>
      </w:pPr>
    </w:p>
    <w:p w14:paraId="1E1C8EFF" w14:textId="48E9B71D" w:rsidR="00414C30" w:rsidRPr="000F7AE3" w:rsidRDefault="00414C30" w:rsidP="00002717">
      <w:pPr>
        <w:jc w:val="center"/>
        <w:rPr>
          <w:rFonts w:asciiTheme="majorHAnsi" w:hAnsiTheme="majorHAnsi" w:cstheme="majorHAnsi"/>
          <w:sz w:val="28"/>
          <w:szCs w:val="28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Souvenir</w:t>
      </w:r>
      <w:r w:rsidRPr="000F7AE3">
        <w:rPr>
          <w:rFonts w:asciiTheme="majorHAnsi" w:hAnsiTheme="majorHAnsi" w:cstheme="majorHAnsi"/>
          <w:sz w:val="28"/>
          <w:szCs w:val="28"/>
          <w:lang w:val="en-GB"/>
        </w:rPr>
        <w:t>:</w:t>
      </w:r>
    </w:p>
    <w:p w14:paraId="4922A894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48A6820F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Murli Sinha</w:t>
      </w:r>
    </w:p>
    <w:p w14:paraId="36D866D8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Desh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Deepak</w:t>
      </w:r>
    </w:p>
    <w:p w14:paraId="26EE4DCD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 Arun Sinha</w:t>
      </w:r>
    </w:p>
    <w:p w14:paraId="1F2B8971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Ajay Shankar</w:t>
      </w:r>
    </w:p>
    <w:p w14:paraId="644470F7" w14:textId="764E5C51" w:rsidR="00414C30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Krishna Kanhaiya</w:t>
      </w:r>
    </w:p>
    <w:p w14:paraId="37389386" w14:textId="2EE689AC" w:rsidR="005766E1" w:rsidRDefault="005766E1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>
        <w:rPr>
          <w:rFonts w:asciiTheme="majorHAnsi" w:hAnsiTheme="majorHAnsi" w:cstheme="majorHAnsi"/>
          <w:sz w:val="24"/>
          <w:szCs w:val="24"/>
          <w:lang w:val="en-GB"/>
        </w:rPr>
        <w:t>Dr Neha Sahay</w:t>
      </w:r>
    </w:p>
    <w:p w14:paraId="47A714F7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22C74BB0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30AEA76C" w14:textId="51AA15D3" w:rsidR="00414C30" w:rsidRPr="000F7AE3" w:rsidRDefault="00414C30" w:rsidP="00002717">
      <w:pPr>
        <w:jc w:val="center"/>
        <w:rPr>
          <w:rFonts w:asciiTheme="majorHAnsi" w:hAnsiTheme="majorHAnsi" w:cstheme="majorHAnsi"/>
          <w:sz w:val="28"/>
          <w:szCs w:val="28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Catering</w:t>
      </w:r>
      <w:r w:rsidRPr="000F7AE3">
        <w:rPr>
          <w:rFonts w:asciiTheme="majorHAnsi" w:hAnsiTheme="majorHAnsi" w:cstheme="majorHAnsi"/>
          <w:sz w:val="28"/>
          <w:szCs w:val="28"/>
          <w:lang w:val="en-GB"/>
        </w:rPr>
        <w:t>:</w:t>
      </w:r>
    </w:p>
    <w:p w14:paraId="05141440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37599F18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Mrs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Reeta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Verma</w:t>
      </w:r>
    </w:p>
    <w:p w14:paraId="043932CA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Sanjay Kumar</w:t>
      </w:r>
    </w:p>
    <w:p w14:paraId="215E2569" w14:textId="7CF1026E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Anand Sinha</w:t>
      </w:r>
    </w:p>
    <w:p w14:paraId="44F72F7F" w14:textId="7F11287C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Meenakshi Sinha</w:t>
      </w:r>
    </w:p>
    <w:p w14:paraId="504B2C75" w14:textId="2C52F110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Mrs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Mamta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Gupta</w:t>
      </w:r>
    </w:p>
    <w:p w14:paraId="04F6C2B1" w14:textId="21A527A9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Rani Sinha</w:t>
      </w:r>
    </w:p>
    <w:p w14:paraId="57EF4EF1" w14:textId="3FEBB361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Mrs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Indu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Prasad</w:t>
      </w:r>
    </w:p>
    <w:p w14:paraId="0D2F439A" w14:textId="6FDC14D4" w:rsidR="00414C30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s Sangeeta Prasad</w:t>
      </w:r>
    </w:p>
    <w:p w14:paraId="691805B2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2D552306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</w:p>
    <w:p w14:paraId="33CDDF33" w14:textId="6E59917F" w:rsidR="00414C30" w:rsidRPr="000F7AE3" w:rsidRDefault="00414C30" w:rsidP="00002717">
      <w:pPr>
        <w:jc w:val="center"/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</w:pPr>
      <w:r w:rsidRPr="000F7AE3">
        <w:rPr>
          <w:rFonts w:asciiTheme="majorHAnsi" w:hAnsiTheme="majorHAnsi" w:cstheme="majorHAnsi"/>
          <w:b/>
          <w:bCs/>
          <w:sz w:val="28"/>
          <w:szCs w:val="28"/>
          <w:u w:val="single"/>
          <w:lang w:val="en-GB"/>
        </w:rPr>
        <w:t>Seating Plan + Evening arrangements:</w:t>
      </w:r>
    </w:p>
    <w:p w14:paraId="7D2FA274" w14:textId="77777777" w:rsidR="000F7AE3" w:rsidRPr="000F7AE3" w:rsidRDefault="000F7AE3" w:rsidP="00002717">
      <w:pPr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  <w:lang w:val="en-GB"/>
        </w:rPr>
      </w:pPr>
    </w:p>
    <w:p w14:paraId="7BF867E3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Kuma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Tripurari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Prasad</w:t>
      </w:r>
    </w:p>
    <w:p w14:paraId="03B670CC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Triloknath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Gupta</w:t>
      </w:r>
    </w:p>
    <w:p w14:paraId="0911E302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Samyak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Das</w:t>
      </w:r>
    </w:p>
    <w:p w14:paraId="0E3E6D3D" w14:textId="77777777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Rupesh Jha</w:t>
      </w:r>
    </w:p>
    <w:p w14:paraId="0BF188C4" w14:textId="3D0317C8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Rakesh Singh</w:t>
      </w:r>
    </w:p>
    <w:p w14:paraId="3AB429E6" w14:textId="4F060E05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Dr </w:t>
      </w:r>
      <w:proofErr w:type="spellStart"/>
      <w:r w:rsidRPr="000F7AE3">
        <w:rPr>
          <w:rFonts w:asciiTheme="majorHAnsi" w:hAnsiTheme="majorHAnsi" w:cstheme="majorHAnsi"/>
          <w:sz w:val="24"/>
          <w:szCs w:val="24"/>
          <w:lang w:val="en-GB"/>
        </w:rPr>
        <w:t>Tulika</w:t>
      </w:r>
      <w:proofErr w:type="spellEnd"/>
      <w:r w:rsidRPr="000F7AE3">
        <w:rPr>
          <w:rFonts w:asciiTheme="majorHAnsi" w:hAnsiTheme="majorHAnsi" w:cstheme="majorHAnsi"/>
          <w:sz w:val="24"/>
          <w:szCs w:val="24"/>
          <w:lang w:val="en-GB"/>
        </w:rPr>
        <w:t xml:space="preserve"> Sinha</w:t>
      </w:r>
    </w:p>
    <w:p w14:paraId="3654C709" w14:textId="59A45B99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s Anu Kumar</w:t>
      </w:r>
    </w:p>
    <w:p w14:paraId="115ADFB7" w14:textId="434CA5D5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s Namita Sinha</w:t>
      </w:r>
    </w:p>
    <w:p w14:paraId="6E82AAAD" w14:textId="6B688F44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Mrs Sweta Ram</w:t>
      </w:r>
    </w:p>
    <w:p w14:paraId="254D1EF6" w14:textId="5B44E423" w:rsidR="00414C30" w:rsidRPr="000F7AE3" w:rsidRDefault="00414C30" w:rsidP="00002717">
      <w:pPr>
        <w:jc w:val="center"/>
        <w:rPr>
          <w:rFonts w:asciiTheme="majorHAnsi" w:hAnsiTheme="majorHAnsi" w:cstheme="majorHAnsi"/>
          <w:sz w:val="24"/>
          <w:szCs w:val="24"/>
          <w:lang w:val="en-GB"/>
        </w:rPr>
      </w:pPr>
      <w:r w:rsidRPr="000F7AE3">
        <w:rPr>
          <w:rFonts w:asciiTheme="majorHAnsi" w:hAnsiTheme="majorHAnsi" w:cstheme="majorHAnsi"/>
          <w:sz w:val="24"/>
          <w:szCs w:val="24"/>
          <w:lang w:val="en-GB"/>
        </w:rPr>
        <w:t>Dr Rashmi Sinha</w:t>
      </w:r>
    </w:p>
    <w:p w14:paraId="4C18853E" w14:textId="77777777" w:rsidR="00414C30" w:rsidRPr="000F7AE3" w:rsidRDefault="00414C30" w:rsidP="00414C30">
      <w:pPr>
        <w:rPr>
          <w:rFonts w:asciiTheme="majorHAnsi" w:hAnsiTheme="majorHAnsi" w:cstheme="majorHAnsi"/>
          <w:lang w:val="en-GB"/>
        </w:rPr>
      </w:pPr>
    </w:p>
    <w:p w14:paraId="63BC84A5" w14:textId="77777777" w:rsidR="00414C30" w:rsidRPr="00F01F25" w:rsidRDefault="00414C30" w:rsidP="00414C30">
      <w:pPr>
        <w:rPr>
          <w:rFonts w:cs="Baghdad"/>
        </w:rPr>
      </w:pPr>
      <w:r w:rsidRPr="00F01F25">
        <w:rPr>
          <w:rFonts w:cs="Baghdad"/>
        </w:rPr>
        <w:t xml:space="preserve"> </w:t>
      </w:r>
    </w:p>
    <w:p w14:paraId="2C8A5990" w14:textId="77777777" w:rsidR="00414C30" w:rsidRPr="00414C30" w:rsidRDefault="00414C30" w:rsidP="00414C30">
      <w:pPr>
        <w:tabs>
          <w:tab w:val="left" w:pos="252"/>
        </w:tabs>
        <w:rPr>
          <w:lang w:val="en-GB"/>
        </w:rPr>
      </w:pPr>
    </w:p>
    <w:sectPr w:rsidR="00414C30" w:rsidRPr="00414C30" w:rsidSect="00414C30">
      <w:type w:val="continuous"/>
      <w:pgSz w:w="11906" w:h="16838" w:code="9"/>
      <w:pgMar w:top="426" w:right="720" w:bottom="1191" w:left="720" w:header="709" w:footer="709" w:gutter="0"/>
      <w:cols w:num="2" w:space="39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8FC5B" w14:textId="77777777" w:rsidR="001573AC" w:rsidRDefault="001573AC" w:rsidP="00F24732">
      <w:r>
        <w:separator/>
      </w:r>
    </w:p>
    <w:p w14:paraId="0DD5F8B7" w14:textId="77777777" w:rsidR="001573AC" w:rsidRDefault="001573AC" w:rsidP="00F24732"/>
    <w:p w14:paraId="64B34D29" w14:textId="77777777" w:rsidR="001573AC" w:rsidRDefault="001573AC" w:rsidP="00F24732"/>
  </w:endnote>
  <w:endnote w:type="continuationSeparator" w:id="0">
    <w:p w14:paraId="277D6C4C" w14:textId="77777777" w:rsidR="001573AC" w:rsidRDefault="001573AC" w:rsidP="00F24732">
      <w:r>
        <w:continuationSeparator/>
      </w:r>
    </w:p>
    <w:p w14:paraId="11B064C5" w14:textId="77777777" w:rsidR="001573AC" w:rsidRDefault="001573AC" w:rsidP="00F24732"/>
    <w:p w14:paraId="3716A625" w14:textId="77777777" w:rsidR="001573AC" w:rsidRDefault="001573AC" w:rsidP="00F247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hitney HTF Book">
    <w:altName w:val="Calibri"/>
    <w:panose1 w:val="020B0604020202020204"/>
    <w:charset w:val="00"/>
    <w:family w:val="modern"/>
    <w:notTrueType/>
    <w:pitch w:val="variable"/>
    <w:sig w:usb0="800000AF" w:usb1="50002048" w:usb2="00000000" w:usb3="00000000" w:csb0="00000111" w:csb1="00000000"/>
  </w:font>
  <w:font w:name="Whitney HTF Light">
    <w:altName w:val="Calibri"/>
    <w:panose1 w:val="020B0604020202020204"/>
    <w:charset w:val="00"/>
    <w:family w:val="modern"/>
    <w:notTrueType/>
    <w:pitch w:val="variable"/>
    <w:sig w:usb0="800000AF" w:usb1="50002048" w:usb2="00000000" w:usb3="00000000" w:csb0="00000111" w:csb1="00000000"/>
  </w:font>
  <w:font w:name="Arial Nova Light">
    <w:altName w:val="Arial"/>
    <w:panose1 w:val="020B0304020202020204"/>
    <w:charset w:val="00"/>
    <w:family w:val="swiss"/>
    <w:pitch w:val="variable"/>
    <w:sig w:usb0="0000028F" w:usb1="00000002" w:usb2="00000000" w:usb3="00000000" w:csb0="0000019F" w:csb1="00000000"/>
  </w:font>
  <w:font w:name="Arial Nova">
    <w:altName w:val="Arial"/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"/>
    <w:panose1 w:val="020B0506020202020204"/>
    <w:charset w:val="00"/>
    <w:family w:val="swiss"/>
    <w:pitch w:val="variable"/>
    <w:sig w:usb0="0000028F" w:usb1="00000002" w:usb2="00000000" w:usb3="00000000" w:csb0="0000019F" w:csb1="00000000"/>
  </w:font>
  <w:font w:name="Baghdad">
    <w:panose1 w:val="01000500000000020004"/>
    <w:charset w:val="B2"/>
    <w:family w:val="auto"/>
    <w:pitch w:val="variable"/>
    <w:sig w:usb0="80002003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12189" w14:textId="77777777" w:rsidR="00F07E04" w:rsidRDefault="00F07E04" w:rsidP="00F24732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51E9D7" w14:textId="77777777" w:rsidR="00F07E04" w:rsidRDefault="00F07E04" w:rsidP="00F24732">
    <w:pPr>
      <w:pStyle w:val="Footer"/>
    </w:pPr>
  </w:p>
  <w:p w14:paraId="41F995D9" w14:textId="77777777" w:rsidR="00F07E04" w:rsidRDefault="00F07E04" w:rsidP="00F24732"/>
  <w:p w14:paraId="661F3B72" w14:textId="77777777" w:rsidR="0034170D" w:rsidRDefault="0034170D" w:rsidP="00F2473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9988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714F3D" w14:textId="546A9A57" w:rsidR="00F24732" w:rsidRDefault="00F247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49C5DC" w14:textId="2C0DEEAC" w:rsidR="0034170D" w:rsidRDefault="0034170D" w:rsidP="00F2473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92583" w14:textId="33902629" w:rsidR="00F24732" w:rsidRDefault="00F24732">
    <w:pPr>
      <w:pStyle w:val="Footer"/>
      <w:jc w:val="right"/>
    </w:pPr>
  </w:p>
  <w:p w14:paraId="424645CD" w14:textId="5D99203D" w:rsidR="0034170D" w:rsidRDefault="0034170D" w:rsidP="00F247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1DE70" w14:textId="77777777" w:rsidR="001573AC" w:rsidRDefault="001573AC" w:rsidP="00F24732">
      <w:r>
        <w:separator/>
      </w:r>
    </w:p>
    <w:p w14:paraId="23AF5B8F" w14:textId="77777777" w:rsidR="001573AC" w:rsidRDefault="001573AC" w:rsidP="00F24732"/>
    <w:p w14:paraId="195853DE" w14:textId="77777777" w:rsidR="001573AC" w:rsidRDefault="001573AC" w:rsidP="00F24732"/>
  </w:footnote>
  <w:footnote w:type="continuationSeparator" w:id="0">
    <w:p w14:paraId="5A3FB1BD" w14:textId="77777777" w:rsidR="001573AC" w:rsidRDefault="001573AC" w:rsidP="00F24732">
      <w:r>
        <w:continuationSeparator/>
      </w:r>
    </w:p>
    <w:p w14:paraId="589285C9" w14:textId="77777777" w:rsidR="001573AC" w:rsidRDefault="001573AC" w:rsidP="00F24732"/>
    <w:p w14:paraId="08235FF7" w14:textId="77777777" w:rsidR="001573AC" w:rsidRDefault="001573AC" w:rsidP="00F247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C7966" w14:textId="77777777" w:rsidR="00696B1A" w:rsidRDefault="00696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6693A" w14:textId="1436981E" w:rsidR="00F07E04" w:rsidRDefault="00F07E04" w:rsidP="00F24732">
    <w:pPr>
      <w:pStyle w:val="Header"/>
    </w:pPr>
  </w:p>
  <w:p w14:paraId="2D1C13B5" w14:textId="77777777" w:rsidR="00F07E04" w:rsidRDefault="00F07E04" w:rsidP="00F24732"/>
  <w:p w14:paraId="515D8298" w14:textId="77777777" w:rsidR="0034170D" w:rsidRDefault="0034170D" w:rsidP="00F2473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54421" w14:textId="5922D884" w:rsidR="00F07E04" w:rsidRDefault="00F07E04" w:rsidP="00F24732">
    <w:pPr>
      <w:pStyle w:val="Header"/>
    </w:pPr>
  </w:p>
  <w:p w14:paraId="4184A481" w14:textId="77777777" w:rsidR="00F07E04" w:rsidRDefault="00F07E04" w:rsidP="00F24732"/>
  <w:p w14:paraId="6B31C7A5" w14:textId="77777777" w:rsidR="0034170D" w:rsidRDefault="0034170D" w:rsidP="00F2473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DC68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E96FB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1E0B7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87A30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5C6E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77B49E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A947F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79C62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A8A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93219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1431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8F088A"/>
    <w:multiLevelType w:val="multilevel"/>
    <w:tmpl w:val="041E452A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C21836"/>
    <w:multiLevelType w:val="hybridMultilevel"/>
    <w:tmpl w:val="0EA66830"/>
    <w:lvl w:ilvl="0" w:tplc="6728F608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BC1248"/>
    <w:multiLevelType w:val="hybridMultilevel"/>
    <w:tmpl w:val="F1445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B05BA5"/>
    <w:multiLevelType w:val="hybridMultilevel"/>
    <w:tmpl w:val="412ED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530683"/>
    <w:multiLevelType w:val="hybridMultilevel"/>
    <w:tmpl w:val="F6D61C0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DF73A9"/>
    <w:multiLevelType w:val="hybridMultilevel"/>
    <w:tmpl w:val="DD8AA606"/>
    <w:lvl w:ilvl="0" w:tplc="072EEC74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10F529C7"/>
    <w:multiLevelType w:val="hybridMultilevel"/>
    <w:tmpl w:val="9246FE02"/>
    <w:lvl w:ilvl="0" w:tplc="B75A7A70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11F34A5C"/>
    <w:multiLevelType w:val="hybridMultilevel"/>
    <w:tmpl w:val="23EEA658"/>
    <w:lvl w:ilvl="0" w:tplc="E4C27A44">
      <w:numFmt w:val="bullet"/>
      <w:lvlText w:val="•"/>
      <w:lvlJc w:val="left"/>
      <w:pPr>
        <w:ind w:left="720" w:hanging="360"/>
      </w:pPr>
      <w:rPr>
        <w:rFonts w:ascii="Calibri Light" w:eastAsiaTheme="minorEastAsia" w:hAnsi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20160FE"/>
    <w:multiLevelType w:val="hybridMultilevel"/>
    <w:tmpl w:val="8CD2B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44836CE"/>
    <w:multiLevelType w:val="hybridMultilevel"/>
    <w:tmpl w:val="70CCC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5FF1D06"/>
    <w:multiLevelType w:val="hybridMultilevel"/>
    <w:tmpl w:val="0AB0437A"/>
    <w:lvl w:ilvl="0" w:tplc="19F8BC36">
      <w:start w:val="1"/>
      <w:numFmt w:val="decimal"/>
      <w:lvlText w:val="(%1)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7E968B5"/>
    <w:multiLevelType w:val="hybridMultilevel"/>
    <w:tmpl w:val="BCCA3778"/>
    <w:lvl w:ilvl="0" w:tplc="C88672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7ED20A5"/>
    <w:multiLevelType w:val="hybridMultilevel"/>
    <w:tmpl w:val="C8E20008"/>
    <w:lvl w:ilvl="0" w:tplc="C4F4760A">
      <w:numFmt w:val="bullet"/>
      <w:lvlText w:val="-"/>
      <w:lvlJc w:val="left"/>
      <w:pPr>
        <w:ind w:left="720" w:hanging="360"/>
      </w:pPr>
      <w:rPr>
        <w:rFonts w:ascii="Whitney HTF Book" w:eastAsiaTheme="minorEastAsia" w:hAnsi="Whitney HTF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195026B"/>
    <w:multiLevelType w:val="hybridMultilevel"/>
    <w:tmpl w:val="093A39C8"/>
    <w:lvl w:ilvl="0" w:tplc="F9E8F05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77276F9"/>
    <w:multiLevelType w:val="hybridMultilevel"/>
    <w:tmpl w:val="4ABEB02C"/>
    <w:lvl w:ilvl="0" w:tplc="15361A1E">
      <w:numFmt w:val="bullet"/>
      <w:lvlText w:val="-"/>
      <w:lvlJc w:val="left"/>
      <w:pPr>
        <w:ind w:left="1800" w:hanging="360"/>
      </w:pPr>
      <w:rPr>
        <w:rFonts w:ascii="Calibri Light" w:eastAsiaTheme="minorEastAsia" w:hAnsi="Calibri Light" w:cs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2CEC0A91"/>
    <w:multiLevelType w:val="hybridMultilevel"/>
    <w:tmpl w:val="2702EE20"/>
    <w:lvl w:ilvl="0" w:tplc="6728F608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E316F5"/>
    <w:multiLevelType w:val="hybridMultilevel"/>
    <w:tmpl w:val="E6F267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380F39"/>
    <w:multiLevelType w:val="hybridMultilevel"/>
    <w:tmpl w:val="5C349D5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E60FC7"/>
    <w:multiLevelType w:val="hybridMultilevel"/>
    <w:tmpl w:val="09E4B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E477A9"/>
    <w:multiLevelType w:val="multilevel"/>
    <w:tmpl w:val="B9741638"/>
    <w:styleLink w:val="CityFinancial"/>
    <w:lvl w:ilvl="0">
      <w:numFmt w:val="bullet"/>
      <w:lvlText w:val="•"/>
      <w:lvlJc w:val="left"/>
      <w:pPr>
        <w:ind w:left="720" w:hanging="360"/>
      </w:pPr>
      <w:rPr>
        <w:rFonts w:ascii="Whitney HTF Light" w:eastAsiaTheme="minorEastAsia" w:hAnsi="Whitney HTF Light" w:hint="default"/>
        <w:color w:val="auto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A94E04"/>
    <w:multiLevelType w:val="hybridMultilevel"/>
    <w:tmpl w:val="F320A030"/>
    <w:lvl w:ilvl="0" w:tplc="BDBA1196">
      <w:numFmt w:val="bullet"/>
      <w:lvlText w:val="-"/>
      <w:lvlJc w:val="left"/>
      <w:pPr>
        <w:ind w:left="1080" w:hanging="720"/>
      </w:pPr>
      <w:rPr>
        <w:rFonts w:ascii="Whitney HTF Book" w:eastAsiaTheme="minorEastAsia" w:hAnsi="Whitney HTF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BC4B5D"/>
    <w:multiLevelType w:val="hybridMultilevel"/>
    <w:tmpl w:val="078A8A9C"/>
    <w:lvl w:ilvl="0" w:tplc="15361A1E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4769D5"/>
    <w:multiLevelType w:val="hybridMultilevel"/>
    <w:tmpl w:val="DA5A6C42"/>
    <w:lvl w:ilvl="0" w:tplc="301874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04B8F"/>
    <w:multiLevelType w:val="hybridMultilevel"/>
    <w:tmpl w:val="D8C45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633E3A"/>
    <w:multiLevelType w:val="multilevel"/>
    <w:tmpl w:val="B9741638"/>
    <w:numStyleLink w:val="CityFinancial"/>
  </w:abstractNum>
  <w:abstractNum w:abstractNumId="36" w15:restartNumberingAfterBreak="0">
    <w:nsid w:val="651B7860"/>
    <w:multiLevelType w:val="hybridMultilevel"/>
    <w:tmpl w:val="76AE6A0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E33843"/>
    <w:multiLevelType w:val="hybridMultilevel"/>
    <w:tmpl w:val="AB7682D8"/>
    <w:lvl w:ilvl="0" w:tplc="3388789E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1841CCD"/>
    <w:multiLevelType w:val="hybridMultilevel"/>
    <w:tmpl w:val="2788DE56"/>
    <w:lvl w:ilvl="0" w:tplc="8E8638F4">
      <w:start w:val="1"/>
      <w:numFmt w:val="bullet"/>
      <w:lvlText w:val="-"/>
      <w:lvlJc w:val="left"/>
      <w:pPr>
        <w:ind w:left="1080" w:hanging="360"/>
      </w:pPr>
      <w:rPr>
        <w:rFonts w:ascii="Whitney HTF Book" w:hAnsi="Whitney HTF Book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95F7D17"/>
    <w:multiLevelType w:val="hybridMultilevel"/>
    <w:tmpl w:val="5D2011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287752"/>
    <w:multiLevelType w:val="hybridMultilevel"/>
    <w:tmpl w:val="13F60428"/>
    <w:lvl w:ilvl="0" w:tplc="E4C27A44">
      <w:numFmt w:val="bullet"/>
      <w:lvlText w:val="•"/>
      <w:lvlJc w:val="left"/>
      <w:pPr>
        <w:ind w:left="720" w:hanging="360"/>
      </w:pPr>
      <w:rPr>
        <w:rFonts w:ascii="Calibri Light" w:eastAsiaTheme="minorEastAsia" w:hAnsi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386559">
    <w:abstractNumId w:val="0"/>
  </w:num>
  <w:num w:numId="2" w16cid:durableId="1282028680">
    <w:abstractNumId w:val="1"/>
  </w:num>
  <w:num w:numId="3" w16cid:durableId="523790222">
    <w:abstractNumId w:val="2"/>
  </w:num>
  <w:num w:numId="4" w16cid:durableId="1330206943">
    <w:abstractNumId w:val="3"/>
  </w:num>
  <w:num w:numId="5" w16cid:durableId="1362390144">
    <w:abstractNumId w:val="4"/>
  </w:num>
  <w:num w:numId="6" w16cid:durableId="1342202532">
    <w:abstractNumId w:val="9"/>
  </w:num>
  <w:num w:numId="7" w16cid:durableId="377362747">
    <w:abstractNumId w:val="5"/>
  </w:num>
  <w:num w:numId="8" w16cid:durableId="532885616">
    <w:abstractNumId w:val="6"/>
  </w:num>
  <w:num w:numId="9" w16cid:durableId="1822770141">
    <w:abstractNumId w:val="7"/>
  </w:num>
  <w:num w:numId="10" w16cid:durableId="1748458119">
    <w:abstractNumId w:val="8"/>
  </w:num>
  <w:num w:numId="11" w16cid:durableId="486676431">
    <w:abstractNumId w:val="10"/>
  </w:num>
  <w:num w:numId="12" w16cid:durableId="576940463">
    <w:abstractNumId w:val="33"/>
  </w:num>
  <w:num w:numId="13" w16cid:durableId="2075540482">
    <w:abstractNumId w:val="39"/>
  </w:num>
  <w:num w:numId="14" w16cid:durableId="1368067427">
    <w:abstractNumId w:val="36"/>
  </w:num>
  <w:num w:numId="15" w16cid:durableId="1438990667">
    <w:abstractNumId w:val="34"/>
  </w:num>
  <w:num w:numId="16" w16cid:durableId="85736699">
    <w:abstractNumId w:val="28"/>
  </w:num>
  <w:num w:numId="17" w16cid:durableId="451363439">
    <w:abstractNumId w:val="24"/>
  </w:num>
  <w:num w:numId="18" w16cid:durableId="268703636">
    <w:abstractNumId w:val="20"/>
  </w:num>
  <w:num w:numId="19" w16cid:durableId="158233528">
    <w:abstractNumId w:val="15"/>
  </w:num>
  <w:num w:numId="20" w16cid:durableId="1033188601">
    <w:abstractNumId w:val="29"/>
  </w:num>
  <w:num w:numId="21" w16cid:durableId="1759330417">
    <w:abstractNumId w:val="14"/>
  </w:num>
  <w:num w:numId="22" w16cid:durableId="1737239010">
    <w:abstractNumId w:val="23"/>
  </w:num>
  <w:num w:numId="23" w16cid:durableId="2048290156">
    <w:abstractNumId w:val="38"/>
  </w:num>
  <w:num w:numId="24" w16cid:durableId="364141923">
    <w:abstractNumId w:val="27"/>
  </w:num>
  <w:num w:numId="25" w16cid:durableId="1512719004">
    <w:abstractNumId w:val="31"/>
  </w:num>
  <w:num w:numId="26" w16cid:durableId="1785614842">
    <w:abstractNumId w:val="12"/>
  </w:num>
  <w:num w:numId="27" w16cid:durableId="1861117393">
    <w:abstractNumId w:val="26"/>
  </w:num>
  <w:num w:numId="28" w16cid:durableId="696395249">
    <w:abstractNumId w:val="17"/>
  </w:num>
  <w:num w:numId="29" w16cid:durableId="1556310149">
    <w:abstractNumId w:val="16"/>
  </w:num>
  <w:num w:numId="30" w16cid:durableId="176701518">
    <w:abstractNumId w:val="37"/>
  </w:num>
  <w:num w:numId="31" w16cid:durableId="495724971">
    <w:abstractNumId w:val="25"/>
  </w:num>
  <w:num w:numId="32" w16cid:durableId="591166842">
    <w:abstractNumId w:val="32"/>
  </w:num>
  <w:num w:numId="33" w16cid:durableId="2122219149">
    <w:abstractNumId w:val="18"/>
  </w:num>
  <w:num w:numId="34" w16cid:durableId="1169096787">
    <w:abstractNumId w:val="35"/>
  </w:num>
  <w:num w:numId="35" w16cid:durableId="1047484597">
    <w:abstractNumId w:val="30"/>
  </w:num>
  <w:num w:numId="36" w16cid:durableId="1998142312">
    <w:abstractNumId w:val="40"/>
  </w:num>
  <w:num w:numId="37" w16cid:durableId="1255701308">
    <w:abstractNumId w:val="13"/>
  </w:num>
  <w:num w:numId="38" w16cid:durableId="1369912340">
    <w:abstractNumId w:val="19"/>
  </w:num>
  <w:num w:numId="39" w16cid:durableId="1733968964">
    <w:abstractNumId w:val="11"/>
  </w:num>
  <w:num w:numId="40" w16cid:durableId="830827170">
    <w:abstractNumId w:val="21"/>
  </w:num>
  <w:num w:numId="41" w16cid:durableId="20283741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85"/>
  <w:drawingGridVerticalSpacing w:val="181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TU2NDA1szQ0N7JU0lEKTi0uzszPAykwsqwFAK9KAH4tAAAA"/>
  </w:docVars>
  <w:rsids>
    <w:rsidRoot w:val="00BC6135"/>
    <w:rsid w:val="000022C9"/>
    <w:rsid w:val="00002717"/>
    <w:rsid w:val="00004F35"/>
    <w:rsid w:val="0000589A"/>
    <w:rsid w:val="000069C4"/>
    <w:rsid w:val="000076DA"/>
    <w:rsid w:val="00010C0F"/>
    <w:rsid w:val="00011780"/>
    <w:rsid w:val="0001449E"/>
    <w:rsid w:val="00015C3D"/>
    <w:rsid w:val="00015ECB"/>
    <w:rsid w:val="0002781A"/>
    <w:rsid w:val="00033AAC"/>
    <w:rsid w:val="000359B0"/>
    <w:rsid w:val="00036029"/>
    <w:rsid w:val="00043DAE"/>
    <w:rsid w:val="00044FDB"/>
    <w:rsid w:val="0004751F"/>
    <w:rsid w:val="00050875"/>
    <w:rsid w:val="00052C59"/>
    <w:rsid w:val="000538A1"/>
    <w:rsid w:val="000547E9"/>
    <w:rsid w:val="000609A2"/>
    <w:rsid w:val="00063F7A"/>
    <w:rsid w:val="00064232"/>
    <w:rsid w:val="000673DA"/>
    <w:rsid w:val="00072073"/>
    <w:rsid w:val="000733F2"/>
    <w:rsid w:val="00073748"/>
    <w:rsid w:val="00073D40"/>
    <w:rsid w:val="000744DF"/>
    <w:rsid w:val="0007530C"/>
    <w:rsid w:val="000769D9"/>
    <w:rsid w:val="00083CEF"/>
    <w:rsid w:val="00086141"/>
    <w:rsid w:val="000900D6"/>
    <w:rsid w:val="00092554"/>
    <w:rsid w:val="00093A3E"/>
    <w:rsid w:val="0009466D"/>
    <w:rsid w:val="000A2293"/>
    <w:rsid w:val="000A2376"/>
    <w:rsid w:val="000A419B"/>
    <w:rsid w:val="000A4839"/>
    <w:rsid w:val="000A4843"/>
    <w:rsid w:val="000A5E72"/>
    <w:rsid w:val="000B31B2"/>
    <w:rsid w:val="000B4226"/>
    <w:rsid w:val="000B6BEE"/>
    <w:rsid w:val="000C16F8"/>
    <w:rsid w:val="000C3CED"/>
    <w:rsid w:val="000C6D0B"/>
    <w:rsid w:val="000D10A0"/>
    <w:rsid w:val="000D1B7F"/>
    <w:rsid w:val="000E2AD1"/>
    <w:rsid w:val="000E4E60"/>
    <w:rsid w:val="000E5D93"/>
    <w:rsid w:val="000F4062"/>
    <w:rsid w:val="000F4A4D"/>
    <w:rsid w:val="000F634C"/>
    <w:rsid w:val="000F72F4"/>
    <w:rsid w:val="000F738B"/>
    <w:rsid w:val="000F7AE3"/>
    <w:rsid w:val="0010453B"/>
    <w:rsid w:val="00106705"/>
    <w:rsid w:val="0011057C"/>
    <w:rsid w:val="00111161"/>
    <w:rsid w:val="001114EC"/>
    <w:rsid w:val="00117339"/>
    <w:rsid w:val="00121D6E"/>
    <w:rsid w:val="00123F87"/>
    <w:rsid w:val="0013019B"/>
    <w:rsid w:val="00136C36"/>
    <w:rsid w:val="00140725"/>
    <w:rsid w:val="00140FAE"/>
    <w:rsid w:val="00141AA3"/>
    <w:rsid w:val="001430B6"/>
    <w:rsid w:val="001440B1"/>
    <w:rsid w:val="00147C8A"/>
    <w:rsid w:val="0015099B"/>
    <w:rsid w:val="00150F7D"/>
    <w:rsid w:val="0015560F"/>
    <w:rsid w:val="00156234"/>
    <w:rsid w:val="001573AC"/>
    <w:rsid w:val="00161094"/>
    <w:rsid w:val="0017305A"/>
    <w:rsid w:val="0017335F"/>
    <w:rsid w:val="0017448C"/>
    <w:rsid w:val="00180B4B"/>
    <w:rsid w:val="00182898"/>
    <w:rsid w:val="00182E8C"/>
    <w:rsid w:val="00196E38"/>
    <w:rsid w:val="001A44EB"/>
    <w:rsid w:val="001A58C0"/>
    <w:rsid w:val="001A6C7E"/>
    <w:rsid w:val="001A6D47"/>
    <w:rsid w:val="001B48FF"/>
    <w:rsid w:val="001B4BF9"/>
    <w:rsid w:val="001B4E50"/>
    <w:rsid w:val="001B6104"/>
    <w:rsid w:val="001C08A4"/>
    <w:rsid w:val="001C7456"/>
    <w:rsid w:val="001D14F3"/>
    <w:rsid w:val="001D25EF"/>
    <w:rsid w:val="001D4667"/>
    <w:rsid w:val="001E1687"/>
    <w:rsid w:val="001E5732"/>
    <w:rsid w:val="001E7E85"/>
    <w:rsid w:val="001F1F93"/>
    <w:rsid w:val="001F4065"/>
    <w:rsid w:val="001F4BD5"/>
    <w:rsid w:val="001F5055"/>
    <w:rsid w:val="0020151A"/>
    <w:rsid w:val="002015ED"/>
    <w:rsid w:val="00201895"/>
    <w:rsid w:val="00204603"/>
    <w:rsid w:val="00205782"/>
    <w:rsid w:val="00206004"/>
    <w:rsid w:val="00212813"/>
    <w:rsid w:val="00214E15"/>
    <w:rsid w:val="002161BD"/>
    <w:rsid w:val="0022064B"/>
    <w:rsid w:val="002215FA"/>
    <w:rsid w:val="00222E25"/>
    <w:rsid w:val="00240DA6"/>
    <w:rsid w:val="00242975"/>
    <w:rsid w:val="00243450"/>
    <w:rsid w:val="0024611E"/>
    <w:rsid w:val="00246243"/>
    <w:rsid w:val="00257157"/>
    <w:rsid w:val="0026292B"/>
    <w:rsid w:val="00262A94"/>
    <w:rsid w:val="002642C1"/>
    <w:rsid w:val="0026490B"/>
    <w:rsid w:val="00267A35"/>
    <w:rsid w:val="002701EB"/>
    <w:rsid w:val="00270B60"/>
    <w:rsid w:val="00273A5F"/>
    <w:rsid w:val="002754E9"/>
    <w:rsid w:val="00276F52"/>
    <w:rsid w:val="0027726A"/>
    <w:rsid w:val="00280A70"/>
    <w:rsid w:val="002853AF"/>
    <w:rsid w:val="00291A05"/>
    <w:rsid w:val="00293340"/>
    <w:rsid w:val="00296BCA"/>
    <w:rsid w:val="002A12F3"/>
    <w:rsid w:val="002A79D4"/>
    <w:rsid w:val="002B5F54"/>
    <w:rsid w:val="002D1862"/>
    <w:rsid w:val="002D19FB"/>
    <w:rsid w:val="002D3CCC"/>
    <w:rsid w:val="002D5679"/>
    <w:rsid w:val="002D5E3A"/>
    <w:rsid w:val="002D73B7"/>
    <w:rsid w:val="002D7853"/>
    <w:rsid w:val="002D7996"/>
    <w:rsid w:val="002E385F"/>
    <w:rsid w:val="002E4DF1"/>
    <w:rsid w:val="002E52C8"/>
    <w:rsid w:val="002F3402"/>
    <w:rsid w:val="002F3DF7"/>
    <w:rsid w:val="002F4B8C"/>
    <w:rsid w:val="00303AB9"/>
    <w:rsid w:val="00313E79"/>
    <w:rsid w:val="00314FED"/>
    <w:rsid w:val="00322D23"/>
    <w:rsid w:val="00331611"/>
    <w:rsid w:val="00334150"/>
    <w:rsid w:val="00336180"/>
    <w:rsid w:val="0033656D"/>
    <w:rsid w:val="0034170D"/>
    <w:rsid w:val="00341BD1"/>
    <w:rsid w:val="00346D74"/>
    <w:rsid w:val="00350739"/>
    <w:rsid w:val="00350CC1"/>
    <w:rsid w:val="00352988"/>
    <w:rsid w:val="00352BEB"/>
    <w:rsid w:val="00355B8F"/>
    <w:rsid w:val="00356B1C"/>
    <w:rsid w:val="00363C0E"/>
    <w:rsid w:val="00370208"/>
    <w:rsid w:val="00371956"/>
    <w:rsid w:val="00376A4E"/>
    <w:rsid w:val="00377077"/>
    <w:rsid w:val="00377400"/>
    <w:rsid w:val="00383902"/>
    <w:rsid w:val="0038506C"/>
    <w:rsid w:val="00386F4D"/>
    <w:rsid w:val="00390088"/>
    <w:rsid w:val="00397DE1"/>
    <w:rsid w:val="003A0D0D"/>
    <w:rsid w:val="003A1D6C"/>
    <w:rsid w:val="003A3092"/>
    <w:rsid w:val="003A349E"/>
    <w:rsid w:val="003A4649"/>
    <w:rsid w:val="003A5A67"/>
    <w:rsid w:val="003A633B"/>
    <w:rsid w:val="003A63B1"/>
    <w:rsid w:val="003B45D8"/>
    <w:rsid w:val="003B4FFF"/>
    <w:rsid w:val="003B5C3D"/>
    <w:rsid w:val="003C0B8A"/>
    <w:rsid w:val="003C2F65"/>
    <w:rsid w:val="003C542C"/>
    <w:rsid w:val="003C7C86"/>
    <w:rsid w:val="003D105D"/>
    <w:rsid w:val="003D3D68"/>
    <w:rsid w:val="003D521E"/>
    <w:rsid w:val="003D5500"/>
    <w:rsid w:val="003D595D"/>
    <w:rsid w:val="003E5001"/>
    <w:rsid w:val="003E7857"/>
    <w:rsid w:val="003F3748"/>
    <w:rsid w:val="003F7DBC"/>
    <w:rsid w:val="00406296"/>
    <w:rsid w:val="00410DBD"/>
    <w:rsid w:val="004127DE"/>
    <w:rsid w:val="00412D0B"/>
    <w:rsid w:val="00414C30"/>
    <w:rsid w:val="00423E34"/>
    <w:rsid w:val="0042442C"/>
    <w:rsid w:val="0043001C"/>
    <w:rsid w:val="00431D07"/>
    <w:rsid w:val="00433BF3"/>
    <w:rsid w:val="00441B10"/>
    <w:rsid w:val="0044209E"/>
    <w:rsid w:val="00445AC6"/>
    <w:rsid w:val="00446038"/>
    <w:rsid w:val="00446C0F"/>
    <w:rsid w:val="00455511"/>
    <w:rsid w:val="00461033"/>
    <w:rsid w:val="00464DD9"/>
    <w:rsid w:val="004673DE"/>
    <w:rsid w:val="00480CC7"/>
    <w:rsid w:val="004837F3"/>
    <w:rsid w:val="00492A00"/>
    <w:rsid w:val="004962E9"/>
    <w:rsid w:val="00497D24"/>
    <w:rsid w:val="00497FED"/>
    <w:rsid w:val="004A12F8"/>
    <w:rsid w:val="004A24A1"/>
    <w:rsid w:val="004A7A28"/>
    <w:rsid w:val="004B2196"/>
    <w:rsid w:val="004B2516"/>
    <w:rsid w:val="004B269D"/>
    <w:rsid w:val="004B63A6"/>
    <w:rsid w:val="004B76A8"/>
    <w:rsid w:val="004B7C45"/>
    <w:rsid w:val="004C3D61"/>
    <w:rsid w:val="004C4B58"/>
    <w:rsid w:val="004C59A7"/>
    <w:rsid w:val="004D01C3"/>
    <w:rsid w:val="004D438E"/>
    <w:rsid w:val="004D4EE8"/>
    <w:rsid w:val="004D54B9"/>
    <w:rsid w:val="004E415C"/>
    <w:rsid w:val="004E5203"/>
    <w:rsid w:val="004E53FE"/>
    <w:rsid w:val="004F4248"/>
    <w:rsid w:val="004F5473"/>
    <w:rsid w:val="004F5F87"/>
    <w:rsid w:val="004F691E"/>
    <w:rsid w:val="005039BD"/>
    <w:rsid w:val="00505ADE"/>
    <w:rsid w:val="00506F18"/>
    <w:rsid w:val="00507272"/>
    <w:rsid w:val="00510582"/>
    <w:rsid w:val="00510718"/>
    <w:rsid w:val="00510A97"/>
    <w:rsid w:val="00514995"/>
    <w:rsid w:val="0051665E"/>
    <w:rsid w:val="0051770D"/>
    <w:rsid w:val="005228A0"/>
    <w:rsid w:val="005231EF"/>
    <w:rsid w:val="0052333B"/>
    <w:rsid w:val="0052376B"/>
    <w:rsid w:val="00524F0E"/>
    <w:rsid w:val="00527EB4"/>
    <w:rsid w:val="00530FBC"/>
    <w:rsid w:val="00535CE8"/>
    <w:rsid w:val="00536804"/>
    <w:rsid w:val="005376BC"/>
    <w:rsid w:val="005430C9"/>
    <w:rsid w:val="00545824"/>
    <w:rsid w:val="0054688E"/>
    <w:rsid w:val="00546C23"/>
    <w:rsid w:val="0055064F"/>
    <w:rsid w:val="00551C58"/>
    <w:rsid w:val="00553ACB"/>
    <w:rsid w:val="0055471F"/>
    <w:rsid w:val="00560751"/>
    <w:rsid w:val="0056592B"/>
    <w:rsid w:val="00566A03"/>
    <w:rsid w:val="00567454"/>
    <w:rsid w:val="00576190"/>
    <w:rsid w:val="005766E1"/>
    <w:rsid w:val="00584095"/>
    <w:rsid w:val="00585C47"/>
    <w:rsid w:val="00593B06"/>
    <w:rsid w:val="00595131"/>
    <w:rsid w:val="005953CD"/>
    <w:rsid w:val="00596A42"/>
    <w:rsid w:val="005A0111"/>
    <w:rsid w:val="005A09D8"/>
    <w:rsid w:val="005A6768"/>
    <w:rsid w:val="005B3AAE"/>
    <w:rsid w:val="005B3D7B"/>
    <w:rsid w:val="005B7EA6"/>
    <w:rsid w:val="005B7FAF"/>
    <w:rsid w:val="005C1375"/>
    <w:rsid w:val="005C1ACF"/>
    <w:rsid w:val="005D1C98"/>
    <w:rsid w:val="005D5FAC"/>
    <w:rsid w:val="005D6932"/>
    <w:rsid w:val="005D6E11"/>
    <w:rsid w:val="005E3714"/>
    <w:rsid w:val="005E4CC5"/>
    <w:rsid w:val="005E6EDD"/>
    <w:rsid w:val="005F054E"/>
    <w:rsid w:val="00601712"/>
    <w:rsid w:val="00604ABE"/>
    <w:rsid w:val="00606973"/>
    <w:rsid w:val="0061049D"/>
    <w:rsid w:val="00612E0A"/>
    <w:rsid w:val="00614498"/>
    <w:rsid w:val="00615E65"/>
    <w:rsid w:val="00616E21"/>
    <w:rsid w:val="00617BA5"/>
    <w:rsid w:val="00617EAE"/>
    <w:rsid w:val="00632FBD"/>
    <w:rsid w:val="006332F1"/>
    <w:rsid w:val="00641843"/>
    <w:rsid w:val="00642767"/>
    <w:rsid w:val="0064510A"/>
    <w:rsid w:val="006478CE"/>
    <w:rsid w:val="00647D35"/>
    <w:rsid w:val="0065668C"/>
    <w:rsid w:val="006628B9"/>
    <w:rsid w:val="00663A8C"/>
    <w:rsid w:val="006679DD"/>
    <w:rsid w:val="00667FC6"/>
    <w:rsid w:val="00674409"/>
    <w:rsid w:val="0067505A"/>
    <w:rsid w:val="00675DBB"/>
    <w:rsid w:val="00676AC9"/>
    <w:rsid w:val="00680E9B"/>
    <w:rsid w:val="006824ED"/>
    <w:rsid w:val="0068259B"/>
    <w:rsid w:val="00683C68"/>
    <w:rsid w:val="00683F5F"/>
    <w:rsid w:val="006875D6"/>
    <w:rsid w:val="00690A17"/>
    <w:rsid w:val="00691D7C"/>
    <w:rsid w:val="0069363E"/>
    <w:rsid w:val="00695641"/>
    <w:rsid w:val="00696011"/>
    <w:rsid w:val="00696B1A"/>
    <w:rsid w:val="006A146A"/>
    <w:rsid w:val="006A272C"/>
    <w:rsid w:val="006A2732"/>
    <w:rsid w:val="006A2A6C"/>
    <w:rsid w:val="006A3D46"/>
    <w:rsid w:val="006A4A0A"/>
    <w:rsid w:val="006A5793"/>
    <w:rsid w:val="006A650D"/>
    <w:rsid w:val="006B3BE3"/>
    <w:rsid w:val="006C3C88"/>
    <w:rsid w:val="006C3D86"/>
    <w:rsid w:val="006C4294"/>
    <w:rsid w:val="006C4CDC"/>
    <w:rsid w:val="006C604E"/>
    <w:rsid w:val="006D27A5"/>
    <w:rsid w:val="006D284A"/>
    <w:rsid w:val="006D5002"/>
    <w:rsid w:val="006D596A"/>
    <w:rsid w:val="006D7DDC"/>
    <w:rsid w:val="006E7ACC"/>
    <w:rsid w:val="006E7F26"/>
    <w:rsid w:val="006F14C8"/>
    <w:rsid w:val="00700329"/>
    <w:rsid w:val="007043D4"/>
    <w:rsid w:val="00710D63"/>
    <w:rsid w:val="0071174C"/>
    <w:rsid w:val="00717691"/>
    <w:rsid w:val="007212DA"/>
    <w:rsid w:val="00721C47"/>
    <w:rsid w:val="00722061"/>
    <w:rsid w:val="00723610"/>
    <w:rsid w:val="00726B3E"/>
    <w:rsid w:val="007347A7"/>
    <w:rsid w:val="0073583A"/>
    <w:rsid w:val="00735922"/>
    <w:rsid w:val="00735CD5"/>
    <w:rsid w:val="00741D58"/>
    <w:rsid w:val="00743942"/>
    <w:rsid w:val="00746733"/>
    <w:rsid w:val="00750865"/>
    <w:rsid w:val="00751971"/>
    <w:rsid w:val="00762420"/>
    <w:rsid w:val="007661D5"/>
    <w:rsid w:val="00766F97"/>
    <w:rsid w:val="00767759"/>
    <w:rsid w:val="00770DE3"/>
    <w:rsid w:val="00775836"/>
    <w:rsid w:val="00775E2A"/>
    <w:rsid w:val="00781A1D"/>
    <w:rsid w:val="00782E0B"/>
    <w:rsid w:val="00785518"/>
    <w:rsid w:val="00793176"/>
    <w:rsid w:val="00795F95"/>
    <w:rsid w:val="007967E0"/>
    <w:rsid w:val="007A0DFF"/>
    <w:rsid w:val="007A344C"/>
    <w:rsid w:val="007A713C"/>
    <w:rsid w:val="007A74C4"/>
    <w:rsid w:val="007B5A14"/>
    <w:rsid w:val="007C0896"/>
    <w:rsid w:val="007C1268"/>
    <w:rsid w:val="007C163E"/>
    <w:rsid w:val="007C3C1B"/>
    <w:rsid w:val="007C4808"/>
    <w:rsid w:val="007C4D2C"/>
    <w:rsid w:val="007C68DC"/>
    <w:rsid w:val="007C6E82"/>
    <w:rsid w:val="007D0805"/>
    <w:rsid w:val="007D17A7"/>
    <w:rsid w:val="007D639E"/>
    <w:rsid w:val="007D74B0"/>
    <w:rsid w:val="007E2CA6"/>
    <w:rsid w:val="007E436F"/>
    <w:rsid w:val="007E7E71"/>
    <w:rsid w:val="007F4FD9"/>
    <w:rsid w:val="00800D1B"/>
    <w:rsid w:val="0080100F"/>
    <w:rsid w:val="00801162"/>
    <w:rsid w:val="00801676"/>
    <w:rsid w:val="00801DE7"/>
    <w:rsid w:val="008062DE"/>
    <w:rsid w:val="00807732"/>
    <w:rsid w:val="008116B0"/>
    <w:rsid w:val="0081350D"/>
    <w:rsid w:val="008212FC"/>
    <w:rsid w:val="0082203C"/>
    <w:rsid w:val="00822B89"/>
    <w:rsid w:val="0082317F"/>
    <w:rsid w:val="00824DDE"/>
    <w:rsid w:val="00830D62"/>
    <w:rsid w:val="008322CE"/>
    <w:rsid w:val="0083363F"/>
    <w:rsid w:val="0083382E"/>
    <w:rsid w:val="00835082"/>
    <w:rsid w:val="00836C5E"/>
    <w:rsid w:val="00837D01"/>
    <w:rsid w:val="00843E54"/>
    <w:rsid w:val="00844BAA"/>
    <w:rsid w:val="00850138"/>
    <w:rsid w:val="008518CE"/>
    <w:rsid w:val="008526E9"/>
    <w:rsid w:val="00857F8C"/>
    <w:rsid w:val="00862DB1"/>
    <w:rsid w:val="0086690F"/>
    <w:rsid w:val="00866EF6"/>
    <w:rsid w:val="00870C81"/>
    <w:rsid w:val="008852E6"/>
    <w:rsid w:val="00885D5E"/>
    <w:rsid w:val="008868E3"/>
    <w:rsid w:val="00890F35"/>
    <w:rsid w:val="00891A00"/>
    <w:rsid w:val="00893B2A"/>
    <w:rsid w:val="00894D9C"/>
    <w:rsid w:val="008959D6"/>
    <w:rsid w:val="00896EE3"/>
    <w:rsid w:val="00897613"/>
    <w:rsid w:val="008A0CBD"/>
    <w:rsid w:val="008A2AF7"/>
    <w:rsid w:val="008B13D3"/>
    <w:rsid w:val="008B1A60"/>
    <w:rsid w:val="008B41F9"/>
    <w:rsid w:val="008B6999"/>
    <w:rsid w:val="008C4B19"/>
    <w:rsid w:val="008C61AA"/>
    <w:rsid w:val="008C7584"/>
    <w:rsid w:val="008E00A4"/>
    <w:rsid w:val="008E10B5"/>
    <w:rsid w:val="008E1222"/>
    <w:rsid w:val="008E6EB4"/>
    <w:rsid w:val="008E789F"/>
    <w:rsid w:val="008F1F27"/>
    <w:rsid w:val="008F37C2"/>
    <w:rsid w:val="008F3B8E"/>
    <w:rsid w:val="009009EF"/>
    <w:rsid w:val="00905B2F"/>
    <w:rsid w:val="00905D04"/>
    <w:rsid w:val="009064B7"/>
    <w:rsid w:val="009067A0"/>
    <w:rsid w:val="00906F89"/>
    <w:rsid w:val="00907F26"/>
    <w:rsid w:val="00913659"/>
    <w:rsid w:val="00913977"/>
    <w:rsid w:val="00917269"/>
    <w:rsid w:val="009176A6"/>
    <w:rsid w:val="009268D3"/>
    <w:rsid w:val="00931425"/>
    <w:rsid w:val="0093299A"/>
    <w:rsid w:val="009348E0"/>
    <w:rsid w:val="00934A50"/>
    <w:rsid w:val="00937519"/>
    <w:rsid w:val="00940058"/>
    <w:rsid w:val="00940CCE"/>
    <w:rsid w:val="00941106"/>
    <w:rsid w:val="00946646"/>
    <w:rsid w:val="00953645"/>
    <w:rsid w:val="00956425"/>
    <w:rsid w:val="009579F2"/>
    <w:rsid w:val="009604FD"/>
    <w:rsid w:val="009611CD"/>
    <w:rsid w:val="00962C60"/>
    <w:rsid w:val="009631E2"/>
    <w:rsid w:val="009653E0"/>
    <w:rsid w:val="0097178B"/>
    <w:rsid w:val="00977BB9"/>
    <w:rsid w:val="00980A47"/>
    <w:rsid w:val="00981152"/>
    <w:rsid w:val="00981D55"/>
    <w:rsid w:val="00984797"/>
    <w:rsid w:val="00984DD1"/>
    <w:rsid w:val="009852CA"/>
    <w:rsid w:val="009855A9"/>
    <w:rsid w:val="009856FC"/>
    <w:rsid w:val="00987146"/>
    <w:rsid w:val="009916BB"/>
    <w:rsid w:val="0099373C"/>
    <w:rsid w:val="00995E6A"/>
    <w:rsid w:val="009A4EA3"/>
    <w:rsid w:val="009B2DBD"/>
    <w:rsid w:val="009B3017"/>
    <w:rsid w:val="009B4ACD"/>
    <w:rsid w:val="009B7665"/>
    <w:rsid w:val="009B7940"/>
    <w:rsid w:val="009D7C7E"/>
    <w:rsid w:val="009E5CF6"/>
    <w:rsid w:val="009E63DE"/>
    <w:rsid w:val="009E649B"/>
    <w:rsid w:val="009E6FA9"/>
    <w:rsid w:val="009F1913"/>
    <w:rsid w:val="009F2DE1"/>
    <w:rsid w:val="009F7621"/>
    <w:rsid w:val="00A00E5C"/>
    <w:rsid w:val="00A00FCE"/>
    <w:rsid w:val="00A0284C"/>
    <w:rsid w:val="00A038BF"/>
    <w:rsid w:val="00A07F92"/>
    <w:rsid w:val="00A20050"/>
    <w:rsid w:val="00A207BC"/>
    <w:rsid w:val="00A230B2"/>
    <w:rsid w:val="00A26285"/>
    <w:rsid w:val="00A318B5"/>
    <w:rsid w:val="00A341E3"/>
    <w:rsid w:val="00A374D2"/>
    <w:rsid w:val="00A37752"/>
    <w:rsid w:val="00A414C9"/>
    <w:rsid w:val="00A47D0D"/>
    <w:rsid w:val="00A50821"/>
    <w:rsid w:val="00A5116E"/>
    <w:rsid w:val="00A56DF2"/>
    <w:rsid w:val="00A67F1D"/>
    <w:rsid w:val="00A710FB"/>
    <w:rsid w:val="00A71F0C"/>
    <w:rsid w:val="00A74474"/>
    <w:rsid w:val="00A767DB"/>
    <w:rsid w:val="00A8038B"/>
    <w:rsid w:val="00A80698"/>
    <w:rsid w:val="00A83A83"/>
    <w:rsid w:val="00A87088"/>
    <w:rsid w:val="00A8740E"/>
    <w:rsid w:val="00A87BC9"/>
    <w:rsid w:val="00A87EAD"/>
    <w:rsid w:val="00AA0322"/>
    <w:rsid w:val="00AA2F56"/>
    <w:rsid w:val="00AB5610"/>
    <w:rsid w:val="00AB682A"/>
    <w:rsid w:val="00AB7CE8"/>
    <w:rsid w:val="00AC10A5"/>
    <w:rsid w:val="00AC1A15"/>
    <w:rsid w:val="00AC233D"/>
    <w:rsid w:val="00AC557F"/>
    <w:rsid w:val="00AC57AE"/>
    <w:rsid w:val="00AD0C72"/>
    <w:rsid w:val="00AD3B24"/>
    <w:rsid w:val="00AD7A17"/>
    <w:rsid w:val="00AD7D38"/>
    <w:rsid w:val="00AE000B"/>
    <w:rsid w:val="00AF0CB9"/>
    <w:rsid w:val="00AF1999"/>
    <w:rsid w:val="00AF4D5B"/>
    <w:rsid w:val="00B122E1"/>
    <w:rsid w:val="00B13659"/>
    <w:rsid w:val="00B139FA"/>
    <w:rsid w:val="00B2166B"/>
    <w:rsid w:val="00B217FD"/>
    <w:rsid w:val="00B23E01"/>
    <w:rsid w:val="00B25EB4"/>
    <w:rsid w:val="00B27E09"/>
    <w:rsid w:val="00B34A2B"/>
    <w:rsid w:val="00B375D7"/>
    <w:rsid w:val="00B43F6B"/>
    <w:rsid w:val="00B46995"/>
    <w:rsid w:val="00B503F5"/>
    <w:rsid w:val="00B521BC"/>
    <w:rsid w:val="00B53921"/>
    <w:rsid w:val="00B62079"/>
    <w:rsid w:val="00B64725"/>
    <w:rsid w:val="00B656FB"/>
    <w:rsid w:val="00B65B05"/>
    <w:rsid w:val="00B67480"/>
    <w:rsid w:val="00B713CB"/>
    <w:rsid w:val="00B81B73"/>
    <w:rsid w:val="00B85313"/>
    <w:rsid w:val="00B90606"/>
    <w:rsid w:val="00B91265"/>
    <w:rsid w:val="00B91295"/>
    <w:rsid w:val="00B9318E"/>
    <w:rsid w:val="00B95338"/>
    <w:rsid w:val="00BA1C1B"/>
    <w:rsid w:val="00BA5613"/>
    <w:rsid w:val="00BA71AF"/>
    <w:rsid w:val="00BB5867"/>
    <w:rsid w:val="00BC3414"/>
    <w:rsid w:val="00BC4382"/>
    <w:rsid w:val="00BC6135"/>
    <w:rsid w:val="00BC643C"/>
    <w:rsid w:val="00BC73D6"/>
    <w:rsid w:val="00BC771A"/>
    <w:rsid w:val="00BD26D2"/>
    <w:rsid w:val="00BD2827"/>
    <w:rsid w:val="00BD433A"/>
    <w:rsid w:val="00BD5140"/>
    <w:rsid w:val="00BD6A40"/>
    <w:rsid w:val="00BE2D1C"/>
    <w:rsid w:val="00BE6A7A"/>
    <w:rsid w:val="00BF5402"/>
    <w:rsid w:val="00BF7DE8"/>
    <w:rsid w:val="00C02672"/>
    <w:rsid w:val="00C02E75"/>
    <w:rsid w:val="00C0416D"/>
    <w:rsid w:val="00C052A6"/>
    <w:rsid w:val="00C06083"/>
    <w:rsid w:val="00C06AC6"/>
    <w:rsid w:val="00C07787"/>
    <w:rsid w:val="00C07E95"/>
    <w:rsid w:val="00C11504"/>
    <w:rsid w:val="00C13BF1"/>
    <w:rsid w:val="00C16285"/>
    <w:rsid w:val="00C2000C"/>
    <w:rsid w:val="00C226AE"/>
    <w:rsid w:val="00C26611"/>
    <w:rsid w:val="00C31538"/>
    <w:rsid w:val="00C32D48"/>
    <w:rsid w:val="00C40F30"/>
    <w:rsid w:val="00C45650"/>
    <w:rsid w:val="00C46FA7"/>
    <w:rsid w:val="00C5432D"/>
    <w:rsid w:val="00C547C2"/>
    <w:rsid w:val="00C60BEE"/>
    <w:rsid w:val="00C70C8E"/>
    <w:rsid w:val="00C71D8B"/>
    <w:rsid w:val="00C775B9"/>
    <w:rsid w:val="00C80DAA"/>
    <w:rsid w:val="00C81F86"/>
    <w:rsid w:val="00C821C6"/>
    <w:rsid w:val="00C82299"/>
    <w:rsid w:val="00C82EBF"/>
    <w:rsid w:val="00C84EDB"/>
    <w:rsid w:val="00C93AB6"/>
    <w:rsid w:val="00C93D48"/>
    <w:rsid w:val="00C95047"/>
    <w:rsid w:val="00C9711E"/>
    <w:rsid w:val="00CA20D0"/>
    <w:rsid w:val="00CA3D55"/>
    <w:rsid w:val="00CB016A"/>
    <w:rsid w:val="00CB0F64"/>
    <w:rsid w:val="00CB5930"/>
    <w:rsid w:val="00CB601D"/>
    <w:rsid w:val="00CB7DAA"/>
    <w:rsid w:val="00CC0784"/>
    <w:rsid w:val="00CC36C7"/>
    <w:rsid w:val="00CC3C4E"/>
    <w:rsid w:val="00CD23D2"/>
    <w:rsid w:val="00CD7267"/>
    <w:rsid w:val="00CE1F6B"/>
    <w:rsid w:val="00CE33F4"/>
    <w:rsid w:val="00CE54C9"/>
    <w:rsid w:val="00CE6094"/>
    <w:rsid w:val="00CE6BB7"/>
    <w:rsid w:val="00CF12AC"/>
    <w:rsid w:val="00CF2A32"/>
    <w:rsid w:val="00CF6BA1"/>
    <w:rsid w:val="00CF6CFB"/>
    <w:rsid w:val="00D00761"/>
    <w:rsid w:val="00D01EDA"/>
    <w:rsid w:val="00D114BA"/>
    <w:rsid w:val="00D12347"/>
    <w:rsid w:val="00D15582"/>
    <w:rsid w:val="00D1620F"/>
    <w:rsid w:val="00D21897"/>
    <w:rsid w:val="00D22604"/>
    <w:rsid w:val="00D26B49"/>
    <w:rsid w:val="00D26F8A"/>
    <w:rsid w:val="00D3249C"/>
    <w:rsid w:val="00D34FB3"/>
    <w:rsid w:val="00D35170"/>
    <w:rsid w:val="00D36D1A"/>
    <w:rsid w:val="00D47F44"/>
    <w:rsid w:val="00D501A8"/>
    <w:rsid w:val="00D52014"/>
    <w:rsid w:val="00D52D01"/>
    <w:rsid w:val="00D545D5"/>
    <w:rsid w:val="00D6237C"/>
    <w:rsid w:val="00D63A78"/>
    <w:rsid w:val="00D66FDF"/>
    <w:rsid w:val="00D8078B"/>
    <w:rsid w:val="00D83866"/>
    <w:rsid w:val="00D855F4"/>
    <w:rsid w:val="00D91AE9"/>
    <w:rsid w:val="00D936B6"/>
    <w:rsid w:val="00D955A9"/>
    <w:rsid w:val="00D95F68"/>
    <w:rsid w:val="00DA1229"/>
    <w:rsid w:val="00DA47F0"/>
    <w:rsid w:val="00DA7BB3"/>
    <w:rsid w:val="00DB053B"/>
    <w:rsid w:val="00DB05EA"/>
    <w:rsid w:val="00DB1A20"/>
    <w:rsid w:val="00DB3A31"/>
    <w:rsid w:val="00DB7E6B"/>
    <w:rsid w:val="00DC3A04"/>
    <w:rsid w:val="00DC497F"/>
    <w:rsid w:val="00DC4E7C"/>
    <w:rsid w:val="00DD59B6"/>
    <w:rsid w:val="00DD7302"/>
    <w:rsid w:val="00DE2A7F"/>
    <w:rsid w:val="00DE3181"/>
    <w:rsid w:val="00DE3AA0"/>
    <w:rsid w:val="00DE7E70"/>
    <w:rsid w:val="00DF15C1"/>
    <w:rsid w:val="00DF28EE"/>
    <w:rsid w:val="00DF79B1"/>
    <w:rsid w:val="00E03A70"/>
    <w:rsid w:val="00E0444A"/>
    <w:rsid w:val="00E05F9C"/>
    <w:rsid w:val="00E05FA6"/>
    <w:rsid w:val="00E116F1"/>
    <w:rsid w:val="00E11E91"/>
    <w:rsid w:val="00E15832"/>
    <w:rsid w:val="00E17312"/>
    <w:rsid w:val="00E202F8"/>
    <w:rsid w:val="00E20D7A"/>
    <w:rsid w:val="00E21C4C"/>
    <w:rsid w:val="00E22E55"/>
    <w:rsid w:val="00E233D8"/>
    <w:rsid w:val="00E235A8"/>
    <w:rsid w:val="00E312F0"/>
    <w:rsid w:val="00E32747"/>
    <w:rsid w:val="00E33CFE"/>
    <w:rsid w:val="00E43658"/>
    <w:rsid w:val="00E4428C"/>
    <w:rsid w:val="00E450C2"/>
    <w:rsid w:val="00E461A7"/>
    <w:rsid w:val="00E528E8"/>
    <w:rsid w:val="00E5557A"/>
    <w:rsid w:val="00E57799"/>
    <w:rsid w:val="00E608F1"/>
    <w:rsid w:val="00E61BCF"/>
    <w:rsid w:val="00E658E9"/>
    <w:rsid w:val="00E75459"/>
    <w:rsid w:val="00E82FA1"/>
    <w:rsid w:val="00EA039E"/>
    <w:rsid w:val="00EA752C"/>
    <w:rsid w:val="00EB3267"/>
    <w:rsid w:val="00EB340C"/>
    <w:rsid w:val="00EB48CA"/>
    <w:rsid w:val="00EB48ED"/>
    <w:rsid w:val="00EB5585"/>
    <w:rsid w:val="00EB6A63"/>
    <w:rsid w:val="00EC11E8"/>
    <w:rsid w:val="00EC2F30"/>
    <w:rsid w:val="00EC5253"/>
    <w:rsid w:val="00ED0E61"/>
    <w:rsid w:val="00ED140D"/>
    <w:rsid w:val="00ED5AB2"/>
    <w:rsid w:val="00ED6B06"/>
    <w:rsid w:val="00ED7E21"/>
    <w:rsid w:val="00EE6BD1"/>
    <w:rsid w:val="00EE71B7"/>
    <w:rsid w:val="00EF10A1"/>
    <w:rsid w:val="00EF50F2"/>
    <w:rsid w:val="00F00B23"/>
    <w:rsid w:val="00F01DA3"/>
    <w:rsid w:val="00F01F25"/>
    <w:rsid w:val="00F04C2E"/>
    <w:rsid w:val="00F05137"/>
    <w:rsid w:val="00F063AF"/>
    <w:rsid w:val="00F07E04"/>
    <w:rsid w:val="00F104B8"/>
    <w:rsid w:val="00F10BA6"/>
    <w:rsid w:val="00F12182"/>
    <w:rsid w:val="00F13AF0"/>
    <w:rsid w:val="00F13B91"/>
    <w:rsid w:val="00F15028"/>
    <w:rsid w:val="00F24732"/>
    <w:rsid w:val="00F26E9B"/>
    <w:rsid w:val="00F30E10"/>
    <w:rsid w:val="00F31805"/>
    <w:rsid w:val="00F37B37"/>
    <w:rsid w:val="00F40330"/>
    <w:rsid w:val="00F416E6"/>
    <w:rsid w:val="00F43139"/>
    <w:rsid w:val="00F433CD"/>
    <w:rsid w:val="00F43E80"/>
    <w:rsid w:val="00F46B1B"/>
    <w:rsid w:val="00F47B9A"/>
    <w:rsid w:val="00F516E9"/>
    <w:rsid w:val="00F55C2D"/>
    <w:rsid w:val="00F56D98"/>
    <w:rsid w:val="00F67199"/>
    <w:rsid w:val="00F7378F"/>
    <w:rsid w:val="00F752BF"/>
    <w:rsid w:val="00F760A0"/>
    <w:rsid w:val="00F817D6"/>
    <w:rsid w:val="00F862BC"/>
    <w:rsid w:val="00F96072"/>
    <w:rsid w:val="00F9611C"/>
    <w:rsid w:val="00F97C9B"/>
    <w:rsid w:val="00FA0D5C"/>
    <w:rsid w:val="00FA28FC"/>
    <w:rsid w:val="00FA73D1"/>
    <w:rsid w:val="00FA7CC1"/>
    <w:rsid w:val="00FB0766"/>
    <w:rsid w:val="00FB362C"/>
    <w:rsid w:val="00FB5563"/>
    <w:rsid w:val="00FB6EBC"/>
    <w:rsid w:val="00FC3CAB"/>
    <w:rsid w:val="00FC6DEC"/>
    <w:rsid w:val="00FC786C"/>
    <w:rsid w:val="00FC7BD3"/>
    <w:rsid w:val="00FD0F3C"/>
    <w:rsid w:val="00FD1252"/>
    <w:rsid w:val="00FD51AA"/>
    <w:rsid w:val="00FD562A"/>
    <w:rsid w:val="00FD7D3E"/>
    <w:rsid w:val="00FE05E9"/>
    <w:rsid w:val="00FE0652"/>
    <w:rsid w:val="00FE0AE6"/>
    <w:rsid w:val="00FE4F25"/>
    <w:rsid w:val="00FF257A"/>
    <w:rsid w:val="00FF2D5F"/>
    <w:rsid w:val="00FF2F06"/>
    <w:rsid w:val="00FF4A0E"/>
    <w:rsid w:val="00FF4F4F"/>
    <w:rsid w:val="00FF57A2"/>
    <w:rsid w:val="00FF5A72"/>
    <w:rsid w:val="00FF6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C492BE"/>
  <w15:docId w15:val="{9E7F6472-AACB-426E-8DD3-32F5A330D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D52D01"/>
    <w:pPr>
      <w:spacing w:after="0" w:line="230" w:lineRule="exact"/>
    </w:pPr>
    <w:rPr>
      <w:rFonts w:ascii="Arial Nova Light" w:hAnsi="Arial Nova Light"/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1C47"/>
    <w:pPr>
      <w:keepNext/>
      <w:keepLines/>
      <w:pBdr>
        <w:top w:val="single" w:sz="8" w:space="3" w:color="auto"/>
      </w:pBdr>
      <w:spacing w:before="240" w:after="240"/>
      <w:contextualSpacing/>
      <w:outlineLvl w:val="0"/>
    </w:pPr>
    <w:rPr>
      <w:rFonts w:asciiTheme="majorHAnsi" w:eastAsiaTheme="majorEastAsia" w:hAnsiTheme="majorHAnsi" w:cstheme="majorBidi"/>
      <w:b/>
      <w:sz w:val="19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000C"/>
    <w:pPr>
      <w:keepNext/>
      <w:keepLines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12AC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aliases w:val="Heading 4 - Date"/>
    <w:basedOn w:val="Normal"/>
    <w:next w:val="Normal"/>
    <w:link w:val="Heading4Char"/>
    <w:autoRedefine/>
    <w:uiPriority w:val="9"/>
    <w:unhideWhenUsed/>
    <w:qFormat/>
    <w:rsid w:val="00F00B23"/>
    <w:pPr>
      <w:keepNext/>
      <w:keepLines/>
      <w:spacing w:line="280" w:lineRule="exact"/>
      <w:outlineLvl w:val="3"/>
    </w:pPr>
    <w:rPr>
      <w:rFonts w:eastAsiaTheme="majorEastAsia" w:cstheme="majorBid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318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18E"/>
  </w:style>
  <w:style w:type="paragraph" w:styleId="Footer">
    <w:name w:val="footer"/>
    <w:basedOn w:val="Normal"/>
    <w:link w:val="FooterChar"/>
    <w:uiPriority w:val="99"/>
    <w:unhideWhenUsed/>
    <w:rsid w:val="00B9318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18E"/>
  </w:style>
  <w:style w:type="character" w:customStyle="1" w:styleId="Heading2Char">
    <w:name w:val="Heading 2 Char"/>
    <w:basedOn w:val="DefaultParagraphFont"/>
    <w:link w:val="Heading2"/>
    <w:uiPriority w:val="9"/>
    <w:rsid w:val="00C2000C"/>
    <w:rPr>
      <w:rFonts w:asciiTheme="majorHAnsi" w:eastAsiaTheme="majorEastAsia" w:hAnsiTheme="majorHAnsi" w:cstheme="majorBidi"/>
      <w:b/>
      <w:color w:val="000000" w:themeColor="text1"/>
      <w:sz w:val="17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21C47"/>
    <w:rPr>
      <w:rFonts w:asciiTheme="majorHAnsi" w:eastAsiaTheme="majorEastAsia" w:hAnsiTheme="majorHAnsi" w:cstheme="majorBidi"/>
      <w:b/>
      <w:color w:val="000000" w:themeColor="text1"/>
      <w:sz w:val="19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24732"/>
    <w:pPr>
      <w:spacing w:after="120" w:line="660" w:lineRule="exact"/>
      <w:contextualSpacing/>
    </w:pPr>
    <w:rPr>
      <w:rFonts w:ascii="Arial Nova" w:eastAsiaTheme="majorEastAsia" w:hAnsi="Arial Nova" w:cstheme="majorBidi"/>
      <w:b/>
      <w:spacing w:val="-10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4732"/>
    <w:rPr>
      <w:rFonts w:ascii="Arial Nova" w:eastAsiaTheme="majorEastAsia" w:hAnsi="Arial Nova" w:cstheme="majorBidi"/>
      <w:b/>
      <w:color w:val="000000" w:themeColor="text1"/>
      <w:spacing w:val="-10"/>
      <w:kern w:val="28"/>
      <w:sz w:val="6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CF12AC"/>
    <w:rPr>
      <w:rFonts w:asciiTheme="majorHAnsi" w:eastAsiaTheme="majorEastAsia" w:hAnsiTheme="majorHAnsi" w:cstheme="majorBidi"/>
      <w:b/>
      <w:color w:val="000000" w:themeColor="text1"/>
      <w:sz w:val="17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4732"/>
    <w:pPr>
      <w:numPr>
        <w:ilvl w:val="1"/>
      </w:numPr>
      <w:spacing w:line="460" w:lineRule="exact"/>
    </w:pPr>
    <w:rPr>
      <w:rFonts w:eastAsiaTheme="minorEastAsia"/>
      <w:b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F24732"/>
    <w:rPr>
      <w:rFonts w:ascii="Arial Nova Light" w:eastAsiaTheme="minorEastAsia" w:hAnsi="Arial Nova Light"/>
      <w:b/>
      <w:color w:val="000000" w:themeColor="text1"/>
      <w:sz w:val="40"/>
    </w:rPr>
  </w:style>
  <w:style w:type="table" w:styleId="TableGrid">
    <w:name w:val="Table Grid"/>
    <w:basedOn w:val="TableNormal"/>
    <w:uiPriority w:val="39"/>
    <w:rsid w:val="00430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">
    <w:name w:val="Footnote"/>
    <w:basedOn w:val="Normal"/>
    <w:qFormat/>
    <w:rsid w:val="0043001C"/>
    <w:pPr>
      <w:spacing w:line="170" w:lineRule="exact"/>
    </w:pPr>
    <w:rPr>
      <w:sz w:val="12"/>
      <w:szCs w:val="12"/>
    </w:rPr>
  </w:style>
  <w:style w:type="character" w:customStyle="1" w:styleId="Heading4Char">
    <w:name w:val="Heading 4 Char"/>
    <w:aliases w:val="Heading 4 - Date Char"/>
    <w:basedOn w:val="DefaultParagraphFont"/>
    <w:link w:val="Heading4"/>
    <w:uiPriority w:val="9"/>
    <w:rsid w:val="00F00B23"/>
    <w:rPr>
      <w:rFonts w:ascii="Arial Nova Light" w:eastAsiaTheme="majorEastAsia" w:hAnsi="Arial Nova Light" w:cstheme="majorBidi"/>
      <w:b/>
      <w:color w:val="000000" w:themeColor="text1"/>
      <w:sz w:val="28"/>
    </w:rPr>
  </w:style>
  <w:style w:type="character" w:styleId="PageNumber">
    <w:name w:val="page number"/>
    <w:basedOn w:val="DefaultParagraphFont"/>
    <w:uiPriority w:val="99"/>
    <w:semiHidden/>
    <w:unhideWhenUsed/>
    <w:rsid w:val="00BF7DE8"/>
  </w:style>
  <w:style w:type="paragraph" w:customStyle="1" w:styleId="Heading5-noruleabove">
    <w:name w:val="Heading 5 - no rule above"/>
    <w:basedOn w:val="Heading2"/>
    <w:link w:val="Heading5-noruleaboveChar"/>
    <w:qFormat/>
    <w:rsid w:val="007D74B0"/>
    <w:rPr>
      <w:bCs/>
    </w:rPr>
  </w:style>
  <w:style w:type="character" w:customStyle="1" w:styleId="Heading5-noruleaboveChar">
    <w:name w:val="Heading 5 - no rule above Char"/>
    <w:basedOn w:val="Heading2Char"/>
    <w:link w:val="Heading5-noruleabove"/>
    <w:rsid w:val="007D74B0"/>
    <w:rPr>
      <w:rFonts w:asciiTheme="majorHAnsi" w:eastAsiaTheme="majorEastAsia" w:hAnsiTheme="majorHAnsi" w:cstheme="majorBidi"/>
      <w:b/>
      <w:bCs/>
      <w:color w:val="000000" w:themeColor="text1"/>
      <w:sz w:val="19"/>
      <w:szCs w:val="26"/>
    </w:rPr>
  </w:style>
  <w:style w:type="paragraph" w:styleId="ListParagraph">
    <w:name w:val="List Paragraph"/>
    <w:basedOn w:val="Normal"/>
    <w:uiPriority w:val="34"/>
    <w:qFormat/>
    <w:rsid w:val="00F24732"/>
    <w:pPr>
      <w:numPr>
        <w:numId w:val="39"/>
      </w:numPr>
      <w:spacing w:after="200" w:line="276" w:lineRule="auto"/>
      <w:contextualSpacing/>
    </w:pPr>
    <w:rPr>
      <w:rFonts w:eastAsiaTheme="minorEastAsia" w:cstheme="majorHAnsi"/>
      <w:color w:val="auto"/>
      <w:lang w:val="en-SG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8614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86141"/>
    <w:pPr>
      <w:spacing w:line="240" w:lineRule="auto"/>
    </w:pPr>
    <w:rPr>
      <w:rFonts w:ascii="Calibri" w:eastAsia="Calibri" w:hAnsi="Calibri" w:cs="Times New Roman"/>
      <w:color w:val="auto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6141"/>
    <w:rPr>
      <w:rFonts w:ascii="Calibri" w:eastAsia="Calibri" w:hAnsi="Calibri" w:cs="Times New Roman"/>
      <w:sz w:val="20"/>
      <w:szCs w:val="20"/>
      <w:lang w:val="en-GB"/>
    </w:rPr>
  </w:style>
  <w:style w:type="paragraph" w:customStyle="1" w:styleId="CFBODYCITYFINANCIALFACTSHEET">
    <w:name w:val="CF_BODY (CITY FINANCIAL FACTSHEET)"/>
    <w:basedOn w:val="Normal"/>
    <w:uiPriority w:val="99"/>
    <w:rsid w:val="00A20050"/>
    <w:pPr>
      <w:tabs>
        <w:tab w:val="left" w:pos="170"/>
      </w:tabs>
      <w:suppressAutoHyphens/>
      <w:autoSpaceDE w:val="0"/>
      <w:autoSpaceDN w:val="0"/>
      <w:adjustRightInd w:val="0"/>
      <w:spacing w:line="220" w:lineRule="atLeast"/>
      <w:textAlignment w:val="center"/>
    </w:pPr>
    <w:rPr>
      <w:rFonts w:cs="Whitney HTF Light"/>
      <w:color w:val="000000"/>
      <w:spacing w:val="2"/>
      <w:szCs w:val="17"/>
      <w:lang w:val="en-GB"/>
    </w:rPr>
  </w:style>
  <w:style w:type="paragraph" w:customStyle="1" w:styleId="CFBODYCITYFINANCIALGENERAL">
    <w:name w:val="CF_BODY (CITY FINANCIAL GENERAL)"/>
    <w:basedOn w:val="Normal"/>
    <w:uiPriority w:val="99"/>
    <w:rsid w:val="00A20050"/>
    <w:pPr>
      <w:tabs>
        <w:tab w:val="left" w:pos="170"/>
      </w:tabs>
      <w:suppressAutoHyphens/>
      <w:autoSpaceDE w:val="0"/>
      <w:autoSpaceDN w:val="0"/>
      <w:adjustRightInd w:val="0"/>
      <w:spacing w:line="220" w:lineRule="atLeast"/>
      <w:textAlignment w:val="center"/>
    </w:pPr>
    <w:rPr>
      <w:rFonts w:cs="Whitney HTF Light"/>
      <w:color w:val="000000"/>
      <w:spacing w:val="2"/>
      <w:szCs w:val="17"/>
      <w:lang w:val="en-GB"/>
    </w:rPr>
  </w:style>
  <w:style w:type="paragraph" w:styleId="NormalWeb">
    <w:name w:val="Normal (Web)"/>
    <w:basedOn w:val="Normal"/>
    <w:uiPriority w:val="99"/>
    <w:semiHidden/>
    <w:unhideWhenUsed/>
    <w:rsid w:val="00527EB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  <w:lang w:val="en-GB" w:eastAsia="en-GB"/>
    </w:rPr>
  </w:style>
  <w:style w:type="character" w:styleId="Hyperlink">
    <w:name w:val="Hyperlink"/>
    <w:basedOn w:val="DefaultParagraphFont"/>
    <w:unhideWhenUsed/>
    <w:rsid w:val="00015ECB"/>
    <w:rPr>
      <w:color w:val="424242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5ECB"/>
    <w:rPr>
      <w:color w:val="808080"/>
      <w:shd w:val="clear" w:color="auto" w:fill="E6E6E6"/>
    </w:rPr>
  </w:style>
  <w:style w:type="table" w:customStyle="1" w:styleId="PlainTable21">
    <w:name w:val="Plain Table 21"/>
    <w:basedOn w:val="TableNormal"/>
    <w:uiPriority w:val="42"/>
    <w:rsid w:val="004D54B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06F1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F18"/>
    <w:rPr>
      <w:rFonts w:ascii="Segoe UI" w:hAnsi="Segoe UI" w:cs="Segoe UI"/>
      <w:color w:val="000000" w:themeColor="tex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06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064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064F"/>
    <w:rPr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64F"/>
    <w:rPr>
      <w:b/>
      <w:bCs/>
      <w:color w:val="000000" w:themeColor="text1"/>
      <w:sz w:val="20"/>
      <w:szCs w:val="20"/>
    </w:rPr>
  </w:style>
  <w:style w:type="numbering" w:customStyle="1" w:styleId="CityFinancial">
    <w:name w:val="CityFinancial"/>
    <w:uiPriority w:val="99"/>
    <w:rsid w:val="00FA73D1"/>
    <w:pPr>
      <w:numPr>
        <w:numId w:val="35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E168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7E85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1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ity Financial">
      <a:dk1>
        <a:srgbClr val="000000"/>
      </a:dk1>
      <a:lt1>
        <a:srgbClr val="FFFFFF"/>
      </a:lt1>
      <a:dk2>
        <a:srgbClr val="424242"/>
      </a:dk2>
      <a:lt2>
        <a:srgbClr val="EEF0F1"/>
      </a:lt2>
      <a:accent1>
        <a:srgbClr val="E31837"/>
      </a:accent1>
      <a:accent2>
        <a:srgbClr val="0084AD"/>
      </a:accent2>
      <a:accent3>
        <a:srgbClr val="369040"/>
      </a:accent3>
      <a:accent4>
        <a:srgbClr val="000A8B"/>
      </a:accent4>
      <a:accent5>
        <a:srgbClr val="CED1D3"/>
      </a:accent5>
      <a:accent6>
        <a:srgbClr val="EEF0F1"/>
      </a:accent6>
      <a:hlink>
        <a:srgbClr val="424242"/>
      </a:hlink>
      <a:folHlink>
        <a:srgbClr val="000000"/>
      </a:folHlink>
    </a:clrScheme>
    <a:fontScheme name="City Financial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9CCE565-FD8D-4F52-AF48-53922A120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Financial</Company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 BMCH</dc:creator>
  <cp:lastModifiedBy>Prateek Akhoury</cp:lastModifiedBy>
  <cp:revision>14</cp:revision>
  <cp:lastPrinted>2022-04-23T09:53:00Z</cp:lastPrinted>
  <dcterms:created xsi:type="dcterms:W3CDTF">2022-04-23T09:53:00Z</dcterms:created>
  <dcterms:modified xsi:type="dcterms:W3CDTF">2022-06-18T08:05:00Z</dcterms:modified>
</cp:coreProperties>
</file>